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5AC6D3" w14:textId="77777777" w:rsidR="00D35205" w:rsidRPr="00947A3F" w:rsidRDefault="00D35205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n-GB"/>
        </w:rPr>
      </w:pPr>
    </w:p>
    <w:p w14:paraId="2F5AC6D4" w14:textId="77777777" w:rsidR="002003FC" w:rsidRPr="00947A3F" w:rsidRDefault="002003FC" w:rsidP="002003FC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n-GB"/>
        </w:rPr>
      </w:pPr>
      <w:r w:rsidRPr="00947A3F">
        <w:rPr>
          <w:b/>
          <w:bCs/>
          <w:sz w:val="28"/>
          <w:szCs w:val="28"/>
          <w:lang w:val="en-GB"/>
        </w:rPr>
        <w:t xml:space="preserve">DECLARATION OF COMPLIANCE WITH THE REQUIREMENTS FOR ACTING AS A SUPERVISOR OR CO-SUPERVISOR OF </w:t>
      </w:r>
      <w:r w:rsidR="00EC25FF" w:rsidRPr="00947A3F">
        <w:rPr>
          <w:b/>
          <w:bCs/>
          <w:sz w:val="28"/>
          <w:szCs w:val="28"/>
          <w:lang w:val="en-GB"/>
        </w:rPr>
        <w:t xml:space="preserve">A </w:t>
      </w:r>
      <w:r w:rsidR="00BC197D" w:rsidRPr="00947A3F">
        <w:rPr>
          <w:b/>
          <w:bCs/>
          <w:sz w:val="28"/>
          <w:szCs w:val="28"/>
          <w:lang w:val="en-GB"/>
        </w:rPr>
        <w:t xml:space="preserve">DOCTORAL </w:t>
      </w:r>
      <w:r w:rsidR="00EC25FF" w:rsidRPr="00947A3F">
        <w:rPr>
          <w:b/>
          <w:bCs/>
          <w:sz w:val="28"/>
          <w:szCs w:val="28"/>
          <w:lang w:val="en-GB"/>
        </w:rPr>
        <w:t>THESIS</w:t>
      </w:r>
    </w:p>
    <w:p w14:paraId="2F5AC6D5" w14:textId="77777777" w:rsidR="00F17228" w:rsidRPr="00947A3F" w:rsidRDefault="00F17228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n-GB"/>
        </w:rPr>
      </w:pPr>
    </w:p>
    <w:p w14:paraId="2F5AC6D6" w14:textId="77777777" w:rsidR="00D35205" w:rsidRPr="00947A3F" w:rsidRDefault="00D35205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n-GB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547"/>
        <w:gridCol w:w="1701"/>
        <w:gridCol w:w="2126"/>
        <w:gridCol w:w="2126"/>
      </w:tblGrid>
      <w:tr w:rsidR="002003FC" w:rsidRPr="00947A3F" w14:paraId="2F5AC6D9" w14:textId="77777777" w:rsidTr="00EC25FF">
        <w:trPr>
          <w:jc w:val="center"/>
        </w:trPr>
        <w:tc>
          <w:tcPr>
            <w:tcW w:w="2547" w:type="dxa"/>
            <w:vAlign w:val="center"/>
          </w:tcPr>
          <w:p w14:paraId="2F5AC6D7" w14:textId="77777777" w:rsidR="002003FC" w:rsidRPr="00947A3F" w:rsidRDefault="00EC25FF" w:rsidP="003D1139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b/>
                <w:bCs/>
                <w:sz w:val="20"/>
                <w:szCs w:val="20"/>
                <w:lang w:val="en-GB"/>
              </w:rPr>
              <w:t>First name and surname:</w:t>
            </w:r>
          </w:p>
        </w:tc>
        <w:sdt>
          <w:sdtPr>
            <w:rPr>
              <w:sz w:val="20"/>
              <w:szCs w:val="20"/>
              <w:lang w:val="en-GB"/>
            </w:rPr>
            <w:id w:val="-349876867"/>
            <w:placeholder>
              <w:docPart w:val="BE50D32BA88849E4A35CC9EF4F285B6E"/>
            </w:placeholder>
            <w:showingPlcHdr/>
          </w:sdtPr>
          <w:sdtEndPr/>
          <w:sdtContent>
            <w:tc>
              <w:tcPr>
                <w:tcW w:w="5953" w:type="dxa"/>
                <w:gridSpan w:val="3"/>
              </w:tcPr>
              <w:p w14:paraId="2F5AC6D8" w14:textId="77777777" w:rsidR="002003FC" w:rsidRPr="00947A3F" w:rsidRDefault="002003FC" w:rsidP="003D1139">
                <w:pPr>
                  <w:contextualSpacing/>
                  <w:rPr>
                    <w:sz w:val="20"/>
                    <w:szCs w:val="20"/>
                    <w:lang w:val="en-GB"/>
                  </w:rPr>
                </w:pPr>
                <w:r w:rsidRPr="00947A3F">
                  <w:rPr>
                    <w:rStyle w:val="Textodelmarcadordeposicin"/>
                    <w:sz w:val="20"/>
                    <w:szCs w:val="20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2003FC" w:rsidRPr="00947A3F" w14:paraId="2F5AC6DE" w14:textId="77777777" w:rsidTr="00EC25FF">
        <w:trPr>
          <w:jc w:val="center"/>
        </w:trPr>
        <w:tc>
          <w:tcPr>
            <w:tcW w:w="2547" w:type="dxa"/>
            <w:vAlign w:val="center"/>
          </w:tcPr>
          <w:p w14:paraId="2F5AC6DA" w14:textId="77777777" w:rsidR="002003FC" w:rsidRPr="00947A3F" w:rsidRDefault="002003FC" w:rsidP="003D1139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b/>
                <w:bCs/>
                <w:sz w:val="20"/>
                <w:szCs w:val="20"/>
                <w:lang w:val="en-GB"/>
              </w:rPr>
              <w:t>Tax ID/Passport</w:t>
            </w:r>
            <w:r w:rsidR="00EC25FF" w:rsidRPr="00947A3F">
              <w:rPr>
                <w:b/>
                <w:bCs/>
                <w:sz w:val="20"/>
                <w:szCs w:val="20"/>
                <w:lang w:val="en-GB"/>
              </w:rPr>
              <w:t>:</w:t>
            </w:r>
          </w:p>
        </w:tc>
        <w:sdt>
          <w:sdtPr>
            <w:rPr>
              <w:sz w:val="20"/>
              <w:szCs w:val="20"/>
              <w:lang w:val="en-GB"/>
            </w:rPr>
            <w:tag w:val="xxxx"/>
            <w:id w:val="1705357711"/>
            <w:placeholder>
              <w:docPart w:val="E5FC1DC936FB47D8B89B644ADABFF3A8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  <w:lang w:val="en-GB"/>
                </w:rPr>
                <w:id w:val="1127901671"/>
                <w:placeholder>
                  <w:docPart w:val="E5FC1DC936FB47D8B89B644ADABFF3A8"/>
                </w:placeholder>
                <w:text/>
              </w:sdtPr>
              <w:sdtEndPr/>
              <w:sdtContent>
                <w:tc>
                  <w:tcPr>
                    <w:tcW w:w="1701" w:type="dxa"/>
                  </w:tcPr>
                  <w:p w14:paraId="2F5AC6DB" w14:textId="77777777" w:rsidR="002003FC" w:rsidRPr="00947A3F" w:rsidRDefault="002003FC" w:rsidP="003D1139">
                    <w:pPr>
                      <w:contextualSpacing/>
                      <w:rPr>
                        <w:sz w:val="20"/>
                        <w:szCs w:val="20"/>
                        <w:lang w:val="en-GB"/>
                      </w:rPr>
                    </w:pPr>
                    <w:r w:rsidRPr="00947A3F">
                      <w:rPr>
                        <w:rStyle w:val="Textodelmarcadordeposicin"/>
                        <w:sz w:val="20"/>
                        <w:szCs w:val="20"/>
                        <w:lang w:val="en-GB"/>
                      </w:rPr>
                      <w:t>Click or tap here to enter text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2F5AC6DC" w14:textId="77777777" w:rsidR="002003FC" w:rsidRPr="00947A3F" w:rsidRDefault="002003FC" w:rsidP="003D1139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b/>
                <w:bCs/>
                <w:sz w:val="20"/>
                <w:szCs w:val="20"/>
                <w:lang w:val="en-GB"/>
              </w:rPr>
              <w:t>Email</w:t>
            </w:r>
            <w:r w:rsidR="00EC25FF" w:rsidRPr="00947A3F">
              <w:rPr>
                <w:b/>
                <w:bCs/>
                <w:sz w:val="20"/>
                <w:szCs w:val="20"/>
                <w:lang w:val="en-GB"/>
              </w:rPr>
              <w:t>:</w:t>
            </w:r>
          </w:p>
        </w:tc>
        <w:sdt>
          <w:sdtPr>
            <w:rPr>
              <w:sz w:val="20"/>
              <w:szCs w:val="20"/>
              <w:lang w:val="en-GB"/>
            </w:rPr>
            <w:id w:val="-717350108"/>
            <w:placeholder>
              <w:docPart w:val="1C78DD7D436D41008762AEFB1185313E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2F5AC6DD" w14:textId="77777777" w:rsidR="002003FC" w:rsidRPr="00947A3F" w:rsidRDefault="002003FC" w:rsidP="003D1139">
                <w:pPr>
                  <w:contextualSpacing/>
                  <w:rPr>
                    <w:sz w:val="20"/>
                    <w:szCs w:val="20"/>
                    <w:lang w:val="en-GB"/>
                  </w:rPr>
                </w:pPr>
                <w:r w:rsidRPr="00947A3F">
                  <w:rPr>
                    <w:rStyle w:val="Textodelmarcadordeposicin"/>
                    <w:sz w:val="20"/>
                    <w:szCs w:val="20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EC25FF" w:rsidRPr="00947A3F" w14:paraId="2F5AC6E3" w14:textId="77777777" w:rsidTr="00EC25FF">
        <w:trPr>
          <w:jc w:val="center"/>
        </w:trPr>
        <w:tc>
          <w:tcPr>
            <w:tcW w:w="2547" w:type="dxa"/>
            <w:vAlign w:val="center"/>
          </w:tcPr>
          <w:p w14:paraId="2F5AC6DF" w14:textId="6F8ADC98" w:rsidR="00EC25FF" w:rsidRPr="00947A3F" w:rsidRDefault="00A338B7" w:rsidP="00EC25FF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b/>
                <w:bCs/>
                <w:sz w:val="20"/>
                <w:szCs w:val="20"/>
                <w:lang w:val="en-GB"/>
              </w:rPr>
              <w:t xml:space="preserve">Doctorate </w:t>
            </w:r>
            <w:r w:rsidR="00EC25FF" w:rsidRPr="00947A3F">
              <w:rPr>
                <w:b/>
                <w:bCs/>
                <w:sz w:val="20"/>
                <w:szCs w:val="20"/>
                <w:lang w:val="en-GB"/>
              </w:rPr>
              <w:t>from</w:t>
            </w:r>
            <w:r w:rsidR="00947A3F">
              <w:rPr>
                <w:b/>
                <w:bCs/>
                <w:sz w:val="20"/>
                <w:szCs w:val="20"/>
                <w:lang w:val="en-GB"/>
              </w:rPr>
              <w:t xml:space="preserve"> the University</w:t>
            </w:r>
            <w:r w:rsidR="00EC25FF" w:rsidRPr="00947A3F">
              <w:rPr>
                <w:b/>
                <w:bCs/>
                <w:sz w:val="20"/>
                <w:szCs w:val="20"/>
                <w:lang w:val="en-GB"/>
              </w:rPr>
              <w:t>:</w:t>
            </w:r>
          </w:p>
        </w:tc>
        <w:sdt>
          <w:sdtPr>
            <w:rPr>
              <w:sz w:val="20"/>
              <w:szCs w:val="20"/>
              <w:lang w:val="en-GB"/>
            </w:rPr>
            <w:id w:val="1294486869"/>
            <w:placeholder>
              <w:docPart w:val="C3E4C36A539149A1A9B2DD7F5BDCD776"/>
            </w:placeholder>
            <w:showingPlcHdr/>
            <w15:appearance w15:val="hidden"/>
          </w:sdtPr>
          <w:sdtEndPr/>
          <w:sdtContent>
            <w:tc>
              <w:tcPr>
                <w:tcW w:w="1701" w:type="dxa"/>
              </w:tcPr>
              <w:p w14:paraId="2F5AC6E0" w14:textId="77777777" w:rsidR="00EC25FF" w:rsidRPr="00947A3F" w:rsidRDefault="00EC25FF" w:rsidP="00EC25FF">
                <w:pPr>
                  <w:contextualSpacing/>
                  <w:rPr>
                    <w:sz w:val="20"/>
                    <w:szCs w:val="20"/>
                    <w:lang w:val="en-GB"/>
                  </w:rPr>
                </w:pPr>
                <w:r w:rsidRPr="00947A3F">
                  <w:rPr>
                    <w:rStyle w:val="Textodelmarcadordeposicin"/>
                    <w:sz w:val="20"/>
                    <w:szCs w:val="20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2F5AC6E1" w14:textId="77777777" w:rsidR="00EC25FF" w:rsidRPr="00947A3F" w:rsidRDefault="00EC25FF" w:rsidP="00EC25FF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b/>
                <w:bCs/>
                <w:sz w:val="20"/>
                <w:szCs w:val="20"/>
                <w:lang w:val="en-GB"/>
              </w:rPr>
              <w:t>Date of award:</w:t>
            </w:r>
          </w:p>
        </w:tc>
        <w:sdt>
          <w:sdtPr>
            <w:rPr>
              <w:sz w:val="20"/>
              <w:szCs w:val="20"/>
              <w:lang w:val="en-GB"/>
            </w:rPr>
            <w:id w:val="970251450"/>
            <w:placeholder>
              <w:docPart w:val="C3E4C36A539149A1A9B2DD7F5BDCD776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2F5AC6E2" w14:textId="77777777" w:rsidR="00EC25FF" w:rsidRPr="00947A3F" w:rsidRDefault="00EC25FF" w:rsidP="00EC25FF">
                <w:pPr>
                  <w:contextualSpacing/>
                  <w:rPr>
                    <w:sz w:val="20"/>
                    <w:szCs w:val="20"/>
                    <w:lang w:val="en-GB"/>
                  </w:rPr>
                </w:pPr>
                <w:r w:rsidRPr="00947A3F">
                  <w:rPr>
                    <w:rStyle w:val="Textodelmarcadordeposicin"/>
                    <w:sz w:val="20"/>
                    <w:szCs w:val="20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2F5AC6E4" w14:textId="77777777" w:rsidR="002003FC" w:rsidRPr="00947A3F" w:rsidRDefault="002003FC" w:rsidP="002003FC">
      <w:pPr>
        <w:spacing w:after="0" w:line="240" w:lineRule="auto"/>
        <w:contextualSpacing/>
        <w:rPr>
          <w:lang w:val="en-GB"/>
        </w:rPr>
      </w:pPr>
    </w:p>
    <w:p w14:paraId="2F5AC6E5" w14:textId="77777777" w:rsidR="002003FC" w:rsidRPr="00947A3F" w:rsidRDefault="002003FC" w:rsidP="002003FC">
      <w:pPr>
        <w:spacing w:after="0" w:line="240" w:lineRule="auto"/>
        <w:contextualSpacing/>
        <w:rPr>
          <w:lang w:val="en-GB"/>
        </w:rPr>
      </w:pPr>
    </w:p>
    <w:p w14:paraId="2F5AC6E6" w14:textId="77777777" w:rsidR="002003FC" w:rsidRPr="00947A3F" w:rsidRDefault="002003FC" w:rsidP="002003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n-GB"/>
        </w:rPr>
      </w:pPr>
      <w:r w:rsidRPr="00947A3F">
        <w:rPr>
          <w:b/>
          <w:bCs/>
          <w:sz w:val="24"/>
          <w:szCs w:val="24"/>
          <w:lang w:val="en-GB"/>
        </w:rPr>
        <w:t xml:space="preserve">DECLARES </w:t>
      </w:r>
      <w:r w:rsidRPr="00947A3F">
        <w:rPr>
          <w:sz w:val="24"/>
          <w:szCs w:val="24"/>
          <w:lang w:val="en-GB"/>
        </w:rPr>
        <w:t xml:space="preserve">that </w:t>
      </w:r>
      <w:r w:rsidR="00EC25FF" w:rsidRPr="00947A3F">
        <w:rPr>
          <w:sz w:val="24"/>
          <w:szCs w:val="24"/>
          <w:lang w:val="en-GB"/>
        </w:rPr>
        <w:t xml:space="preserve">they meet one of </w:t>
      </w:r>
      <w:r w:rsidR="003665C7" w:rsidRPr="00947A3F">
        <w:rPr>
          <w:sz w:val="24"/>
          <w:szCs w:val="24"/>
          <w:lang w:val="en-GB"/>
        </w:rPr>
        <w:t xml:space="preserve">the requirements </w:t>
      </w:r>
      <w:r w:rsidRPr="00947A3F">
        <w:rPr>
          <w:sz w:val="24"/>
          <w:szCs w:val="24"/>
          <w:lang w:val="en-GB"/>
        </w:rPr>
        <w:t xml:space="preserve">for acting </w:t>
      </w:r>
      <w:r w:rsidRPr="00947A3F">
        <w:rPr>
          <w:b/>
          <w:bCs/>
          <w:sz w:val="24"/>
          <w:szCs w:val="24"/>
          <w:lang w:val="en-GB"/>
        </w:rPr>
        <w:t xml:space="preserve">as a </w:t>
      </w:r>
      <w:r w:rsidR="00BC197D" w:rsidRPr="00947A3F">
        <w:rPr>
          <w:sz w:val="24"/>
          <w:szCs w:val="24"/>
          <w:lang w:val="en-GB"/>
        </w:rPr>
        <w:t xml:space="preserve">doctoral </w:t>
      </w:r>
      <w:r w:rsidR="00EC25FF" w:rsidRPr="00947A3F">
        <w:rPr>
          <w:b/>
          <w:bCs/>
          <w:sz w:val="24"/>
          <w:szCs w:val="24"/>
          <w:lang w:val="en-GB"/>
        </w:rPr>
        <w:t>thesis</w:t>
      </w:r>
      <w:r w:rsidRPr="00947A3F">
        <w:rPr>
          <w:b/>
          <w:bCs/>
          <w:sz w:val="24"/>
          <w:szCs w:val="24"/>
          <w:lang w:val="en-GB"/>
        </w:rPr>
        <w:t xml:space="preserve"> supervisor </w:t>
      </w:r>
      <w:r w:rsidRPr="00947A3F">
        <w:rPr>
          <w:sz w:val="24"/>
          <w:szCs w:val="24"/>
          <w:lang w:val="en-GB"/>
        </w:rPr>
        <w:t xml:space="preserve">in </w:t>
      </w:r>
      <w:r w:rsidR="00EC25FF" w:rsidRPr="00947A3F">
        <w:rPr>
          <w:sz w:val="24"/>
          <w:szCs w:val="24"/>
          <w:lang w:val="en-GB"/>
        </w:rPr>
        <w:t xml:space="preserve">accordance with </w:t>
      </w:r>
      <w:r w:rsidRPr="00947A3F">
        <w:rPr>
          <w:sz w:val="24"/>
          <w:szCs w:val="24"/>
          <w:lang w:val="en-GB"/>
        </w:rPr>
        <w:t>Royal Decree 576/2023, which amends Royal Decree 99/2011 (</w:t>
      </w:r>
      <w:r w:rsidR="00EC25FF" w:rsidRPr="00947A3F">
        <w:rPr>
          <w:sz w:val="24"/>
          <w:szCs w:val="24"/>
          <w:lang w:val="en-GB"/>
        </w:rPr>
        <w:t xml:space="preserve">please tick </w:t>
      </w:r>
      <w:r w:rsidRPr="00947A3F">
        <w:rPr>
          <w:sz w:val="24"/>
          <w:szCs w:val="24"/>
          <w:lang w:val="en-GB"/>
        </w:rPr>
        <w:t>the relevant box(es)):</w:t>
      </w:r>
    </w:p>
    <w:p w14:paraId="2F5AC6E7" w14:textId="77777777" w:rsidR="002003FC" w:rsidRPr="00947A3F" w:rsidRDefault="002003FC" w:rsidP="002003FC">
      <w:pPr>
        <w:spacing w:after="0" w:line="240" w:lineRule="auto"/>
        <w:contextualSpacing/>
        <w:jc w:val="both"/>
        <w:rPr>
          <w:b/>
          <w:bCs/>
          <w:lang w:val="en-GB"/>
        </w:rPr>
      </w:pPr>
    </w:p>
    <w:p w14:paraId="2F5AC6E8" w14:textId="77777777" w:rsidR="002003FC" w:rsidRPr="00947A3F" w:rsidRDefault="002003FC" w:rsidP="002003FC">
      <w:pPr>
        <w:spacing w:after="0" w:line="240" w:lineRule="auto"/>
        <w:contextualSpacing/>
        <w:jc w:val="both"/>
        <w:rPr>
          <w:lang w:val="en-GB"/>
        </w:rPr>
      </w:pPr>
      <w:r w:rsidRPr="00947A3F">
        <w:rPr>
          <w:b/>
          <w:bCs/>
          <w:lang w:val="en-GB"/>
        </w:rPr>
        <w:t xml:space="preserve">A) </w:t>
      </w:r>
      <w:r w:rsidR="00EC25FF" w:rsidRPr="00947A3F">
        <w:rPr>
          <w:b/>
          <w:bCs/>
          <w:lang w:val="en-GB"/>
        </w:rPr>
        <w:t>Spanish or foreign PhD holder working at any university, centre or institution</w:t>
      </w:r>
      <w:r w:rsidR="009B7835" w:rsidRPr="00947A3F">
        <w:rPr>
          <w:b/>
          <w:bCs/>
          <w:lang w:val="en-GB"/>
        </w:rPr>
        <w:t>:</w:t>
      </w:r>
    </w:p>
    <w:p w14:paraId="2F5AC6E9" w14:textId="77777777" w:rsidR="002003FC" w:rsidRPr="00947A3F" w:rsidRDefault="002003FC" w:rsidP="002003FC">
      <w:pPr>
        <w:spacing w:after="0" w:line="240" w:lineRule="auto"/>
        <w:contextualSpacing/>
        <w:jc w:val="both"/>
        <w:rPr>
          <w:lang w:val="en-GB"/>
        </w:rPr>
      </w:pPr>
    </w:p>
    <w:p w14:paraId="2F5AC6EA" w14:textId="77777777" w:rsidR="002003FC" w:rsidRPr="00947A3F" w:rsidRDefault="00947A3F" w:rsidP="002003FC">
      <w:pPr>
        <w:shd w:val="clear" w:color="auto" w:fill="FFFFFF" w:themeFill="background1"/>
        <w:spacing w:after="0" w:line="240" w:lineRule="auto"/>
        <w:contextualSpacing/>
        <w:jc w:val="both"/>
        <w:rPr>
          <w:lang w:val="en-GB"/>
        </w:rPr>
      </w:pPr>
      <w:sdt>
        <w:sdtPr>
          <w:rPr>
            <w:lang w:val="en-GB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03FC" w:rsidRPr="00947A3F">
            <w:rPr>
              <w:rFonts w:ascii="MS Gothic" w:eastAsia="MS Gothic" w:hAnsi="MS Gothic"/>
              <w:lang w:val="en-GB"/>
            </w:rPr>
            <w:t xml:space="preserve">☐ </w:t>
          </w:r>
        </w:sdtContent>
      </w:sdt>
      <w:r w:rsidR="00EC25FF" w:rsidRPr="00947A3F">
        <w:rPr>
          <w:lang w:val="en-GB"/>
        </w:rPr>
        <w:t>Have at least one six-year period of research activity recognised</w:t>
      </w:r>
      <w:r w:rsidR="002003FC" w:rsidRPr="00947A3F">
        <w:rPr>
          <w:lang w:val="en-GB"/>
        </w:rPr>
        <w:t xml:space="preserve">. </w:t>
      </w:r>
    </w:p>
    <w:p w14:paraId="2F5AC6EB" w14:textId="77777777" w:rsidR="002003FC" w:rsidRPr="00947A3F" w:rsidRDefault="002003FC" w:rsidP="002003FC">
      <w:pPr>
        <w:shd w:val="clear" w:color="auto" w:fill="FFFFFF" w:themeFill="background1"/>
        <w:spacing w:after="0" w:line="240" w:lineRule="auto"/>
        <w:contextualSpacing/>
        <w:jc w:val="both"/>
        <w:rPr>
          <w:lang w:val="en-GB"/>
        </w:rPr>
      </w:pPr>
    </w:p>
    <w:p w14:paraId="2F5AC6EC" w14:textId="77777777" w:rsidR="002003FC" w:rsidRPr="00947A3F" w:rsidRDefault="002003FC" w:rsidP="002003FC">
      <w:pPr>
        <w:shd w:val="clear" w:color="auto" w:fill="FFFFFF" w:themeFill="background1"/>
        <w:spacing w:after="0" w:line="240" w:lineRule="auto"/>
        <w:contextualSpacing/>
        <w:jc w:val="both"/>
        <w:rPr>
          <w:lang w:val="en-GB"/>
        </w:rPr>
      </w:pPr>
      <w:r w:rsidRPr="00947A3F">
        <w:rPr>
          <w:lang w:val="en-GB"/>
        </w:rPr>
        <w:tab/>
      </w:r>
      <w:r w:rsidRPr="00947A3F">
        <w:rPr>
          <w:b/>
          <w:bCs/>
          <w:lang w:val="en-GB"/>
        </w:rPr>
        <w:t xml:space="preserve">No. of </w:t>
      </w:r>
      <w:r w:rsidR="00EC25FF" w:rsidRPr="00947A3F">
        <w:rPr>
          <w:b/>
          <w:bCs/>
          <w:lang w:val="en-GB"/>
        </w:rPr>
        <w:t>recognised</w:t>
      </w:r>
      <w:r w:rsidRPr="00947A3F">
        <w:rPr>
          <w:b/>
          <w:bCs/>
          <w:lang w:val="en-GB"/>
        </w:rPr>
        <w:t xml:space="preserve"> six-year periods: </w:t>
      </w:r>
      <w:sdt>
        <w:sdtPr>
          <w:rPr>
            <w:lang w:val="en-GB"/>
          </w:rPr>
          <w:id w:val="1666890662"/>
          <w:placeholder>
            <w:docPart w:val="DEEE952B4A47419DA1F13158AF89C8A1"/>
          </w:placeholder>
          <w:showingPlcHdr/>
        </w:sdtPr>
        <w:sdtEndPr/>
        <w:sdtContent>
          <w:r w:rsidRPr="00947A3F">
            <w:rPr>
              <w:rStyle w:val="Textodelmarcadordeposicin"/>
              <w:lang w:val="en-GB"/>
            </w:rPr>
            <w:t>Click or tap here to enter text.</w:t>
          </w:r>
        </w:sdtContent>
      </w:sdt>
    </w:p>
    <w:p w14:paraId="2F5AC6ED" w14:textId="77777777" w:rsidR="002003FC" w:rsidRPr="00947A3F" w:rsidRDefault="002003FC" w:rsidP="002003FC">
      <w:pPr>
        <w:shd w:val="clear" w:color="auto" w:fill="FFFFFF" w:themeFill="background1"/>
        <w:spacing w:after="0" w:line="240" w:lineRule="auto"/>
        <w:contextualSpacing/>
        <w:jc w:val="both"/>
        <w:rPr>
          <w:lang w:val="en-GB"/>
        </w:rPr>
      </w:pPr>
      <w:r w:rsidRPr="00947A3F">
        <w:rPr>
          <w:lang w:val="en-GB"/>
        </w:rPr>
        <w:tab/>
      </w:r>
      <w:r w:rsidRPr="00947A3F">
        <w:rPr>
          <w:b/>
          <w:bCs/>
          <w:lang w:val="en-GB"/>
        </w:rPr>
        <w:t xml:space="preserve">Year </w:t>
      </w:r>
      <w:r w:rsidR="00EC25FF" w:rsidRPr="00947A3F">
        <w:rPr>
          <w:b/>
          <w:bCs/>
          <w:lang w:val="en-GB"/>
        </w:rPr>
        <w:t>of</w:t>
      </w:r>
      <w:r w:rsidRPr="00947A3F">
        <w:rPr>
          <w:b/>
          <w:bCs/>
          <w:lang w:val="en-GB"/>
        </w:rPr>
        <w:t xml:space="preserve"> award </w:t>
      </w:r>
      <w:r w:rsidR="00EC25FF" w:rsidRPr="00947A3F">
        <w:rPr>
          <w:b/>
          <w:bCs/>
          <w:lang w:val="en-GB"/>
        </w:rPr>
        <w:t xml:space="preserve">of </w:t>
      </w:r>
      <w:r w:rsidRPr="00947A3F">
        <w:rPr>
          <w:b/>
          <w:bCs/>
          <w:lang w:val="en-GB"/>
        </w:rPr>
        <w:t xml:space="preserve">the last six-year period: </w:t>
      </w:r>
      <w:sdt>
        <w:sdtPr>
          <w:rPr>
            <w:lang w:val="en-GB"/>
          </w:rPr>
          <w:id w:val="-1863585147"/>
          <w:placeholder>
            <w:docPart w:val="2D4055938ACE473DBC12A9950A028B1A"/>
          </w:placeholder>
          <w:showingPlcHdr/>
        </w:sdtPr>
        <w:sdtEndPr/>
        <w:sdtContent>
          <w:r w:rsidRPr="00947A3F">
            <w:rPr>
              <w:rStyle w:val="Textodelmarcadordeposicin"/>
              <w:lang w:val="en-GB"/>
            </w:rPr>
            <w:t>Click or tap here to enter text.</w:t>
          </w:r>
        </w:sdtContent>
      </w:sdt>
    </w:p>
    <w:p w14:paraId="2F5AC6EE" w14:textId="77777777" w:rsidR="002003FC" w:rsidRPr="00947A3F" w:rsidRDefault="002003FC" w:rsidP="002003FC">
      <w:pPr>
        <w:spacing w:after="0" w:line="240" w:lineRule="auto"/>
        <w:contextualSpacing/>
        <w:jc w:val="both"/>
        <w:rPr>
          <w:lang w:val="en-GB"/>
        </w:rPr>
      </w:pPr>
    </w:p>
    <w:p w14:paraId="2F5AC6EF" w14:textId="77777777" w:rsidR="00D35205" w:rsidRPr="00947A3F" w:rsidRDefault="00D35205" w:rsidP="002003FC">
      <w:pPr>
        <w:spacing w:after="0" w:line="240" w:lineRule="auto"/>
        <w:contextualSpacing/>
        <w:jc w:val="both"/>
        <w:rPr>
          <w:lang w:val="en-GB"/>
        </w:rPr>
      </w:pPr>
    </w:p>
    <w:p w14:paraId="2F5AC6F0" w14:textId="77777777" w:rsidR="007C066B" w:rsidRPr="00947A3F" w:rsidRDefault="002003FC" w:rsidP="000A0871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s-ES"/>
          <w14:ligatures w14:val="none"/>
        </w:rPr>
      </w:pPr>
      <w:r w:rsidRPr="00947A3F">
        <w:rPr>
          <w:b/>
          <w:bCs/>
          <w:lang w:val="en-GB"/>
        </w:rPr>
        <w:t xml:space="preserve">B) </w:t>
      </w:r>
      <w:r w:rsidR="00EC25FF" w:rsidRPr="00947A3F">
        <w:rPr>
          <w:b/>
          <w:bCs/>
          <w:lang w:val="en-GB"/>
        </w:rPr>
        <w:t xml:space="preserve">Spanish or foreign PhD holder working at any university, centre or institution </w:t>
      </w:r>
      <w:r w:rsidR="007C066B" w:rsidRPr="00947A3F">
        <w:rPr>
          <w:b/>
          <w:bCs/>
          <w:lang w:val="en-GB"/>
        </w:rPr>
        <w:t>who does not have any six-year periods of research activity:</w:t>
      </w:r>
    </w:p>
    <w:p w14:paraId="2F5AC6F1" w14:textId="77777777" w:rsidR="002003FC" w:rsidRPr="00947A3F" w:rsidRDefault="002003FC" w:rsidP="002003FC">
      <w:pPr>
        <w:spacing w:after="0" w:line="240" w:lineRule="auto"/>
        <w:contextualSpacing/>
        <w:jc w:val="both"/>
        <w:rPr>
          <w:b/>
          <w:bCs/>
          <w:lang w:val="en-GB"/>
        </w:rPr>
      </w:pPr>
    </w:p>
    <w:p w14:paraId="2F5AC6F2" w14:textId="77777777" w:rsidR="007A78D2" w:rsidRPr="00947A3F" w:rsidRDefault="00947A3F" w:rsidP="00983218">
      <w:pPr>
        <w:pStyle w:val="NormalWeb"/>
        <w:shd w:val="clear" w:color="auto" w:fill="FFFFFF"/>
        <w:spacing w:before="0" w:beforeAutospacing="0" w:after="150" w:afterAutospacing="0"/>
        <w:ind w:left="284" w:hanging="284"/>
        <w:jc w:val="both"/>
        <w:rPr>
          <w:rFonts w:ascii="Calibri" w:hAnsi="Calibri" w:cs="Calibri"/>
        </w:rPr>
      </w:pPr>
      <w:sdt>
        <w:sdt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3218" w:rsidRPr="00947A3F">
            <w:rPr>
              <w:rFonts w:ascii="MS Gothic" w:eastAsia="MS Gothic" w:hAnsi="MS Gothic"/>
            </w:rPr>
            <w:t xml:space="preserve">☐ </w:t>
          </w:r>
        </w:sdtContent>
      </w:sdt>
      <w:r w:rsidR="007A78D2" w:rsidRPr="00947A3F">
        <w:rPr>
          <w:rFonts w:ascii="Calibri" w:eastAsiaTheme="minorHAnsi" w:hAnsi="Calibri" w:cs="Calibri"/>
          <w:kern w:val="2"/>
          <w:sz w:val="22"/>
          <w:szCs w:val="22"/>
          <w:lang w:eastAsia="en-US"/>
          <w14:ligatures w14:val="standardContextual"/>
        </w:rPr>
        <w:t>Be the author or co-author of at least 5 publications, in accordance with the criteria applied by the CNEAI in Subfield 6.2: Communication, Computer and Electronic Engineering. The following must be indicated:</w:t>
      </w:r>
    </w:p>
    <w:p w14:paraId="2F5AC6F3" w14:textId="77777777" w:rsidR="007A78D2" w:rsidRPr="00947A3F" w:rsidRDefault="007A78D2" w:rsidP="007A78D2">
      <w:pPr>
        <w:shd w:val="clear" w:color="auto" w:fill="FFFFFF"/>
        <w:spacing w:after="150" w:line="240" w:lineRule="auto"/>
        <w:ind w:left="600"/>
        <w:jc w:val="both"/>
        <w:rPr>
          <w:rFonts w:eastAsia="Times New Roman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r w:rsidRPr="00947A3F">
        <w:rPr>
          <w:rFonts w:eastAsia="Times New Roman" w:cs="Calibri"/>
          <w:b/>
          <w:bCs/>
          <w:color w:val="000000"/>
          <w:kern w:val="0"/>
          <w:sz w:val="18"/>
          <w:szCs w:val="18"/>
          <w:lang w:val="en-GB" w:eastAsia="en-GB"/>
          <w14:ligatures w14:val="none"/>
        </w:rPr>
        <w:t>Ordinary contributions</w:t>
      </w:r>
    </w:p>
    <w:p w14:paraId="2F5AC6F4" w14:textId="77777777" w:rsidR="007A78D2" w:rsidRPr="00947A3F" w:rsidRDefault="007A78D2" w:rsidP="007A78D2">
      <w:pPr>
        <w:numPr>
          <w:ilvl w:val="0"/>
          <w:numId w:val="1"/>
        </w:numPr>
        <w:shd w:val="clear" w:color="auto" w:fill="FFFFFF"/>
        <w:suppressAutoHyphens w:val="0"/>
        <w:spacing w:before="100" w:beforeAutospacing="1" w:after="100" w:afterAutospacing="1" w:line="240" w:lineRule="auto"/>
        <w:ind w:left="1320"/>
        <w:jc w:val="both"/>
        <w:rPr>
          <w:rFonts w:eastAsia="Times New Roman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r w:rsidRPr="00947A3F">
        <w:rPr>
          <w:rFonts w:eastAsia="Times New Roman" w:cs="Calibri"/>
          <w:color w:val="000000"/>
          <w:kern w:val="0"/>
          <w:sz w:val="18"/>
          <w:szCs w:val="18"/>
          <w:lang w:val="en-GB" w:eastAsia="en-GB"/>
          <w14:ligatures w14:val="none"/>
        </w:rPr>
        <w:t>preferably scientific articles and patents</w:t>
      </w:r>
    </w:p>
    <w:p w14:paraId="2F5AC6F5" w14:textId="77777777" w:rsidR="007A78D2" w:rsidRPr="00947A3F" w:rsidRDefault="007A78D2" w:rsidP="007A78D2">
      <w:pPr>
        <w:shd w:val="clear" w:color="auto" w:fill="FFFFFF"/>
        <w:spacing w:after="150" w:line="240" w:lineRule="auto"/>
        <w:ind w:left="600"/>
        <w:jc w:val="both"/>
        <w:rPr>
          <w:rFonts w:eastAsia="Times New Roman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r w:rsidRPr="00947A3F">
        <w:rPr>
          <w:rFonts w:eastAsia="Times New Roman" w:cs="Calibri"/>
          <w:b/>
          <w:bCs/>
          <w:color w:val="000000"/>
          <w:kern w:val="0"/>
          <w:sz w:val="18"/>
          <w:szCs w:val="18"/>
          <w:lang w:val="en-GB" w:eastAsia="en-GB"/>
          <w14:ligatures w14:val="none"/>
        </w:rPr>
        <w:t xml:space="preserve">Extraordinary contributions </w:t>
      </w:r>
      <w:r w:rsidRPr="00947A3F">
        <w:rPr>
          <w:rFonts w:eastAsia="Times New Roman" w:cs="Calibri"/>
          <w:color w:val="000000"/>
          <w:kern w:val="0"/>
          <w:sz w:val="18"/>
          <w:szCs w:val="18"/>
          <w:lang w:val="en-GB" w:eastAsia="en-GB"/>
          <w14:ligatures w14:val="none"/>
        </w:rPr>
        <w:t>(maximum of 3)</w:t>
      </w:r>
    </w:p>
    <w:p w14:paraId="2F5AC6F6" w14:textId="77777777" w:rsidR="007A78D2" w:rsidRPr="00947A3F" w:rsidRDefault="007A78D2" w:rsidP="007A78D2">
      <w:pPr>
        <w:numPr>
          <w:ilvl w:val="0"/>
          <w:numId w:val="2"/>
        </w:numPr>
        <w:shd w:val="clear" w:color="auto" w:fill="FFFFFF"/>
        <w:suppressAutoHyphens w:val="0"/>
        <w:spacing w:before="100" w:beforeAutospacing="1" w:after="100" w:afterAutospacing="1" w:line="240" w:lineRule="auto"/>
        <w:ind w:left="1320"/>
        <w:jc w:val="both"/>
        <w:rPr>
          <w:rFonts w:eastAsia="Times New Roman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r w:rsidRPr="00947A3F">
        <w:rPr>
          <w:rFonts w:eastAsia="Times New Roman" w:cs="Calibri"/>
          <w:color w:val="000000"/>
          <w:kern w:val="0"/>
          <w:sz w:val="18"/>
          <w:szCs w:val="18"/>
          <w:lang w:val="en-GB" w:eastAsia="en-GB"/>
          <w14:ligatures w14:val="none"/>
        </w:rPr>
        <w:t>contributions to conferences published in suitably accredited media</w:t>
      </w:r>
    </w:p>
    <w:p w14:paraId="2F5AC6F7" w14:textId="77777777" w:rsidR="007A78D2" w:rsidRPr="00947A3F" w:rsidRDefault="007A78D2" w:rsidP="007A78D2">
      <w:pPr>
        <w:numPr>
          <w:ilvl w:val="0"/>
          <w:numId w:val="2"/>
        </w:numPr>
        <w:shd w:val="clear" w:color="auto" w:fill="FFFFFF"/>
        <w:suppressAutoHyphens w:val="0"/>
        <w:spacing w:before="100" w:beforeAutospacing="1" w:after="100" w:afterAutospacing="1" w:line="240" w:lineRule="auto"/>
        <w:ind w:left="1320"/>
        <w:jc w:val="both"/>
        <w:rPr>
          <w:rFonts w:eastAsia="Times New Roman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r w:rsidRPr="00947A3F">
        <w:rPr>
          <w:rFonts w:eastAsia="Times New Roman" w:cs="Calibri"/>
          <w:color w:val="000000"/>
          <w:kern w:val="0"/>
          <w:sz w:val="18"/>
          <w:szCs w:val="18"/>
          <w:lang w:val="en-GB" w:eastAsia="en-GB"/>
          <w14:ligatures w14:val="none"/>
        </w:rPr>
        <w:t>data sets</w:t>
      </w:r>
    </w:p>
    <w:p w14:paraId="2F5AC6F8" w14:textId="77777777" w:rsidR="007A78D2" w:rsidRPr="00947A3F" w:rsidRDefault="007A78D2" w:rsidP="007A78D2">
      <w:pPr>
        <w:numPr>
          <w:ilvl w:val="0"/>
          <w:numId w:val="2"/>
        </w:numPr>
        <w:shd w:val="clear" w:color="auto" w:fill="FFFFFF"/>
        <w:suppressAutoHyphens w:val="0"/>
        <w:spacing w:before="100" w:beforeAutospacing="1" w:after="100" w:afterAutospacing="1" w:line="240" w:lineRule="auto"/>
        <w:ind w:left="1320"/>
        <w:jc w:val="both"/>
        <w:rPr>
          <w:rFonts w:eastAsia="Times New Roman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r w:rsidRPr="00947A3F">
        <w:rPr>
          <w:rFonts w:eastAsia="Times New Roman" w:cs="Calibri"/>
          <w:color w:val="000000"/>
          <w:kern w:val="0"/>
          <w:sz w:val="18"/>
          <w:szCs w:val="18"/>
          <w:lang w:val="en-GB" w:eastAsia="en-GB"/>
          <w14:ligatures w14:val="none"/>
        </w:rPr>
        <w:t>contributions to technological developments.</w:t>
      </w:r>
    </w:p>
    <w:p w14:paraId="2F5AC6F9" w14:textId="77777777" w:rsidR="007A78D2" w:rsidRPr="00947A3F" w:rsidRDefault="007A78D2" w:rsidP="007A78D2">
      <w:pPr>
        <w:spacing w:after="0" w:line="240" w:lineRule="auto"/>
        <w:contextualSpacing/>
        <w:jc w:val="both"/>
        <w:rPr>
          <w:rFonts w:cs="Calibri"/>
          <w:lang w:val="en-GB"/>
        </w:rPr>
      </w:pPr>
    </w:p>
    <w:p w14:paraId="2F5AC6FA" w14:textId="77777777" w:rsidR="00C57B58" w:rsidRPr="00947A3F" w:rsidRDefault="00C57B58" w:rsidP="007A78D2">
      <w:pPr>
        <w:spacing w:after="0" w:line="240" w:lineRule="auto"/>
        <w:contextualSpacing/>
        <w:jc w:val="both"/>
        <w:rPr>
          <w:rFonts w:cs="Calibri"/>
          <w:lang w:val="en-GB"/>
        </w:rPr>
      </w:pPr>
    </w:p>
    <w:p w14:paraId="2F5AC6FB" w14:textId="77777777" w:rsidR="00C57B58" w:rsidRPr="00947A3F" w:rsidRDefault="00C57B58" w:rsidP="007A78D2">
      <w:pPr>
        <w:spacing w:after="0" w:line="240" w:lineRule="auto"/>
        <w:contextualSpacing/>
        <w:jc w:val="both"/>
        <w:rPr>
          <w:rFonts w:cs="Calibri"/>
          <w:lang w:val="en-GB"/>
        </w:rPr>
      </w:pPr>
    </w:p>
    <w:p w14:paraId="2F5AC6FC" w14:textId="77777777" w:rsidR="00C57B58" w:rsidRPr="00947A3F" w:rsidRDefault="00C57B58" w:rsidP="007A78D2">
      <w:pPr>
        <w:spacing w:after="0" w:line="240" w:lineRule="auto"/>
        <w:contextualSpacing/>
        <w:jc w:val="both"/>
        <w:rPr>
          <w:rFonts w:cs="Calibri"/>
          <w:lang w:val="en-GB"/>
        </w:rPr>
      </w:pPr>
    </w:p>
    <w:p w14:paraId="2F5AC6FD" w14:textId="77777777" w:rsidR="007A78D2" w:rsidRPr="00947A3F" w:rsidRDefault="007A78D2" w:rsidP="007A78D2">
      <w:pPr>
        <w:spacing w:after="0" w:line="240" w:lineRule="auto"/>
        <w:contextualSpacing/>
        <w:jc w:val="both"/>
        <w:rPr>
          <w:rFonts w:cs="Calibri"/>
          <w:lang w:val="en-GB"/>
        </w:rPr>
      </w:pPr>
      <w:r w:rsidRPr="00947A3F">
        <w:rPr>
          <w:rFonts w:cs="Calibri"/>
          <w:lang w:val="en-GB"/>
        </w:rPr>
        <w:t>For journal publications, please indicate:</w:t>
      </w:r>
    </w:p>
    <w:p w14:paraId="2F5AC6FE" w14:textId="77777777" w:rsidR="007A78D2" w:rsidRPr="00947A3F" w:rsidRDefault="007A78D2" w:rsidP="007A78D2">
      <w:pPr>
        <w:spacing w:after="0" w:line="240" w:lineRule="auto"/>
        <w:contextualSpacing/>
        <w:jc w:val="both"/>
        <w:rPr>
          <w:rFonts w:cs="Calibri"/>
          <w:lang w:val="en-GB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7A78D2" w:rsidRPr="00947A3F" w14:paraId="2F5AC70B" w14:textId="77777777" w:rsidTr="00EB5013">
        <w:tc>
          <w:tcPr>
            <w:tcW w:w="592" w:type="dxa"/>
          </w:tcPr>
          <w:p w14:paraId="2F5AC6FF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908" w:type="dxa"/>
          </w:tcPr>
          <w:p w14:paraId="2F5AC700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1144965725"/>
                <w:placeholder>
                  <w:docPart w:val="6140F660814747C6AB7799F00F78EFC8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01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lastRenderedPageBreak/>
              <w:t xml:space="preserve">Authors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13997353"/>
                <w:placeholder>
                  <w:docPart w:val="6140F660814747C6AB7799F00F78EFC8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02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n-GB"/>
                </w:rPr>
                <w:id w:val="1131827378"/>
                <w:placeholder>
                  <w:docPart w:val="74F27AADEBC2474BB3BA0A404F7890E4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03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1693723403"/>
                <w:placeholder>
                  <w:docPart w:val="46F6FB609A034A3CAC5BD0F27371E0E6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04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586922019"/>
                <w:placeholder>
                  <w:docPart w:val="3379CAB56FA7409E9CA790FE373A8367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05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186260800"/>
                <w:placeholder>
                  <w:docPart w:val="3379CAB56FA7409E9CA790FE373A8367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06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101302885"/>
                <w:placeholder>
                  <w:docPart w:val="591B2A50E6924BCE8433A543EF0CC3C2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07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958024783"/>
                <w:placeholder>
                  <w:docPart w:val="C6CA1299FB11456FBDD3DFF4D40963F6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  <w:r w:rsidRPr="00947A3F">
              <w:rPr>
                <w:rFonts w:cs="Calibri"/>
                <w:sz w:val="20"/>
                <w:szCs w:val="20"/>
                <w:lang w:val="en-GB"/>
              </w:rPr>
              <w:t xml:space="preserve"> </w:t>
            </w:r>
          </w:p>
          <w:p w14:paraId="2F5AC708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854308124"/>
                <w:placeholder>
                  <w:docPart w:val="FBD315D94F744FDAA257D8004F9B702D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09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732426967"/>
                <w:placeholder>
                  <w:docPart w:val="E32BB17AA0034CB6BCFA53640A33C54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2F5AC70A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F5AC70C" w14:textId="77777777" w:rsidR="007A78D2" w:rsidRPr="00947A3F" w:rsidRDefault="007A78D2" w:rsidP="007A78D2">
      <w:pPr>
        <w:spacing w:after="0" w:line="240" w:lineRule="auto"/>
        <w:contextualSpacing/>
        <w:rPr>
          <w:rFonts w:cs="Calibri"/>
          <w:lang w:val="en-GB"/>
        </w:rPr>
      </w:pPr>
    </w:p>
    <w:p w14:paraId="2F5AC70D" w14:textId="77777777" w:rsidR="007A78D2" w:rsidRPr="00947A3F" w:rsidRDefault="007A78D2" w:rsidP="007A78D2">
      <w:pPr>
        <w:spacing w:after="0" w:line="240" w:lineRule="auto"/>
        <w:contextualSpacing/>
        <w:jc w:val="both"/>
        <w:rPr>
          <w:rFonts w:cs="Calibri"/>
          <w:lang w:val="en-GB"/>
        </w:rPr>
      </w:pPr>
      <w:r w:rsidRPr="00947A3F">
        <w:rPr>
          <w:rFonts w:cs="Calibri"/>
          <w:lang w:val="en-GB"/>
        </w:rPr>
        <w:t>For conference publications, please specify:</w:t>
      </w:r>
    </w:p>
    <w:p w14:paraId="2F5AC70E" w14:textId="77777777" w:rsidR="00CF52F6" w:rsidRPr="00947A3F" w:rsidRDefault="00CF52F6" w:rsidP="007A78D2">
      <w:pPr>
        <w:spacing w:after="0" w:line="240" w:lineRule="auto"/>
        <w:contextualSpacing/>
        <w:jc w:val="both"/>
        <w:rPr>
          <w:rFonts w:cs="Calibri"/>
          <w:lang w:val="en-GB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7A78D2" w:rsidRPr="00947A3F" w14:paraId="2F5AC719" w14:textId="77777777" w:rsidTr="00EB5013">
        <w:tc>
          <w:tcPr>
            <w:tcW w:w="592" w:type="dxa"/>
          </w:tcPr>
          <w:p w14:paraId="2F5AC70F" w14:textId="77777777" w:rsidR="007A78D2" w:rsidRPr="00947A3F" w:rsidRDefault="00CF52F6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lang w:val="en-GB"/>
              </w:rPr>
              <w:br w:type="page"/>
            </w:r>
          </w:p>
        </w:tc>
        <w:tc>
          <w:tcPr>
            <w:tcW w:w="7908" w:type="dxa"/>
          </w:tcPr>
          <w:p w14:paraId="2F5AC710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Conference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499165336"/>
                <w:placeholder>
                  <w:docPart w:val="477283609D6D47E29C00845DE294591C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11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859010789"/>
                <w:placeholder>
                  <w:docPart w:val="477283609D6D47E29C00845DE294591C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12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n-GB"/>
                </w:rPr>
                <w:id w:val="-1981612037"/>
                <w:placeholder>
                  <w:docPart w:val="E66C499C0AD74FD397C3919519E58447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13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1613516612"/>
                <w:placeholder>
                  <w:docPart w:val="D4B84380DB7E414C98B5FADB5278D850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14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2032028725"/>
                <w:placeholder>
                  <w:docPart w:val="BAE5AC7B4ACB44628440C0DE6849E2A5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15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721518216"/>
                <w:placeholder>
                  <w:docPart w:val="BAE5AC7B4ACB44628440C0DE6849E2A5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16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583731856"/>
                <w:placeholder>
                  <w:docPart w:val="AF28EB90870E4110B3EF5FC59E8EC8C7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17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Conference category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1862479222"/>
                <w:placeholder>
                  <w:docPart w:val="9BFCD3164DC7403C820E45219D51C31F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  <w:r w:rsidRPr="00947A3F">
              <w:rPr>
                <w:rFonts w:cs="Calibri"/>
                <w:sz w:val="20"/>
                <w:szCs w:val="20"/>
                <w:lang w:val="en-GB"/>
              </w:rPr>
              <w:t xml:space="preserve"> </w:t>
            </w:r>
          </w:p>
          <w:p w14:paraId="2F5AC718" w14:textId="77777777" w:rsidR="007A78D2" w:rsidRPr="00947A3F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F5AC71A" w14:textId="77777777" w:rsidR="002003FC" w:rsidRPr="00947A3F" w:rsidRDefault="002003FC" w:rsidP="007A78D2">
      <w:pPr>
        <w:spacing w:after="0" w:line="240" w:lineRule="auto"/>
        <w:contextualSpacing/>
        <w:jc w:val="both"/>
        <w:rPr>
          <w:lang w:val="en-GB"/>
        </w:rPr>
      </w:pPr>
    </w:p>
    <w:p w14:paraId="2F5AC71B" w14:textId="77777777" w:rsidR="00CF52F6" w:rsidRPr="00947A3F" w:rsidRDefault="00CF52F6">
      <w:pPr>
        <w:spacing w:after="0" w:line="240" w:lineRule="auto"/>
        <w:rPr>
          <w:lang w:val="en-GB"/>
        </w:rPr>
      </w:pPr>
      <w:r w:rsidRPr="00947A3F">
        <w:rPr>
          <w:lang w:val="en-GB"/>
        </w:rPr>
        <w:br w:type="page"/>
      </w:r>
    </w:p>
    <w:p w14:paraId="2F5AC71C" w14:textId="77777777" w:rsidR="007A78D2" w:rsidRPr="00947A3F" w:rsidRDefault="007A78D2" w:rsidP="002003FC">
      <w:pPr>
        <w:shd w:val="clear" w:color="auto" w:fill="FFFFFF" w:themeFill="background1"/>
        <w:spacing w:after="0" w:line="240" w:lineRule="auto"/>
        <w:contextualSpacing/>
        <w:jc w:val="both"/>
        <w:rPr>
          <w:lang w:val="en-GB"/>
        </w:rPr>
      </w:pPr>
    </w:p>
    <w:p w14:paraId="2F5AC71D" w14:textId="77777777" w:rsidR="00CF52F6" w:rsidRPr="00947A3F" w:rsidRDefault="00CF52F6" w:rsidP="00CF52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n-GB"/>
        </w:rPr>
      </w:pPr>
      <w:r w:rsidRPr="00947A3F">
        <w:rPr>
          <w:b/>
          <w:bCs/>
          <w:sz w:val="24"/>
          <w:szCs w:val="24"/>
          <w:lang w:val="en-GB"/>
        </w:rPr>
        <w:t xml:space="preserve">DECLARES </w:t>
      </w:r>
      <w:r w:rsidRPr="00947A3F">
        <w:rPr>
          <w:sz w:val="24"/>
          <w:szCs w:val="24"/>
          <w:lang w:val="en-GB"/>
        </w:rPr>
        <w:t xml:space="preserve">that they meet one of the requirements for being </w:t>
      </w:r>
      <w:r w:rsidRPr="00947A3F">
        <w:rPr>
          <w:b/>
          <w:bCs/>
          <w:sz w:val="24"/>
          <w:szCs w:val="24"/>
          <w:lang w:val="en-GB"/>
        </w:rPr>
        <w:t xml:space="preserve">a co-supervisor of a </w:t>
      </w:r>
      <w:r w:rsidR="00BC197D" w:rsidRPr="00947A3F">
        <w:rPr>
          <w:sz w:val="24"/>
          <w:szCs w:val="24"/>
          <w:lang w:val="en-GB"/>
        </w:rPr>
        <w:t xml:space="preserve">doctoral </w:t>
      </w:r>
      <w:r w:rsidRPr="00947A3F">
        <w:rPr>
          <w:b/>
          <w:bCs/>
          <w:sz w:val="24"/>
          <w:szCs w:val="24"/>
          <w:lang w:val="en-GB"/>
        </w:rPr>
        <w:t xml:space="preserve">thesis </w:t>
      </w:r>
      <w:r w:rsidRPr="00947A3F">
        <w:rPr>
          <w:sz w:val="24"/>
          <w:szCs w:val="24"/>
          <w:lang w:val="en-GB"/>
        </w:rPr>
        <w:t xml:space="preserve">in accordance with Royal Decree 576/2023, which amends Royal Decree 99/2011 (please tick the relevant box(es)) </w:t>
      </w:r>
      <w:r w:rsidRPr="00947A3F">
        <w:rPr>
          <w:b/>
          <w:bCs/>
          <w:sz w:val="24"/>
          <w:szCs w:val="24"/>
          <w:u w:val="single"/>
          <w:lang w:val="en-GB"/>
        </w:rPr>
        <w:t xml:space="preserve">ONLY </w:t>
      </w:r>
      <w:r w:rsidR="00A338B7" w:rsidRPr="00947A3F">
        <w:rPr>
          <w:b/>
          <w:bCs/>
          <w:sz w:val="24"/>
          <w:szCs w:val="24"/>
          <w:u w:val="single"/>
          <w:lang w:val="en-GB"/>
        </w:rPr>
        <w:t>IF</w:t>
      </w:r>
      <w:r w:rsidRPr="00947A3F">
        <w:rPr>
          <w:b/>
          <w:bCs/>
          <w:sz w:val="24"/>
          <w:szCs w:val="24"/>
          <w:u w:val="single"/>
          <w:lang w:val="en-GB"/>
        </w:rPr>
        <w:t xml:space="preserve"> THE ABOVE REQUIREMENTS ARE</w:t>
      </w:r>
      <w:r w:rsidR="00A338B7" w:rsidRPr="00947A3F">
        <w:rPr>
          <w:b/>
          <w:bCs/>
          <w:sz w:val="24"/>
          <w:szCs w:val="24"/>
          <w:u w:val="single"/>
          <w:lang w:val="en-GB"/>
        </w:rPr>
        <w:t xml:space="preserve"> NOT </w:t>
      </w:r>
      <w:r w:rsidRPr="00947A3F">
        <w:rPr>
          <w:b/>
          <w:bCs/>
          <w:sz w:val="24"/>
          <w:szCs w:val="24"/>
          <w:u w:val="single"/>
          <w:lang w:val="en-GB"/>
        </w:rPr>
        <w:t>MET</w:t>
      </w:r>
      <w:r w:rsidRPr="00947A3F">
        <w:rPr>
          <w:sz w:val="24"/>
          <w:szCs w:val="24"/>
          <w:lang w:val="en-GB"/>
        </w:rPr>
        <w:t>)</w:t>
      </w:r>
    </w:p>
    <w:p w14:paraId="2F5AC71E" w14:textId="77777777" w:rsidR="00CF52F6" w:rsidRPr="00947A3F" w:rsidRDefault="00CF52F6" w:rsidP="002003FC">
      <w:pPr>
        <w:shd w:val="clear" w:color="auto" w:fill="FFFFFF" w:themeFill="background1"/>
        <w:spacing w:after="0" w:line="240" w:lineRule="auto"/>
        <w:contextualSpacing/>
        <w:jc w:val="both"/>
        <w:rPr>
          <w:lang w:val="en-GB"/>
        </w:rPr>
      </w:pPr>
    </w:p>
    <w:p w14:paraId="2F5AC71F" w14:textId="77777777" w:rsidR="002003FC" w:rsidRPr="00947A3F" w:rsidRDefault="00947A3F" w:rsidP="009B7835">
      <w:pPr>
        <w:shd w:val="clear" w:color="auto" w:fill="FFFFFF" w:themeFill="background1"/>
        <w:spacing w:after="0" w:line="240" w:lineRule="auto"/>
        <w:contextualSpacing/>
        <w:jc w:val="both"/>
        <w:rPr>
          <w:lang w:val="en-GB"/>
        </w:rPr>
      </w:pPr>
      <w:sdt>
        <w:sdtPr>
          <w:rPr>
            <w:lang w:val="en-GB"/>
          </w:rPr>
          <w:id w:val="-745262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03FC" w:rsidRPr="00947A3F">
            <w:rPr>
              <w:rFonts w:ascii="MS Gothic" w:eastAsia="MS Gothic" w:hAnsi="MS Gothic"/>
              <w:lang w:val="en-GB"/>
            </w:rPr>
            <w:t xml:space="preserve">☐ </w:t>
          </w:r>
        </w:sdtContent>
      </w:sdt>
      <w:r w:rsidR="002003FC" w:rsidRPr="00947A3F">
        <w:rPr>
          <w:lang w:val="en-GB"/>
        </w:rPr>
        <w:t xml:space="preserve">Having been, </w:t>
      </w:r>
      <w:r w:rsidR="004C040A" w:rsidRPr="00947A3F">
        <w:rPr>
          <w:lang w:val="en-GB"/>
        </w:rPr>
        <w:t xml:space="preserve">in the </w:t>
      </w:r>
      <w:r w:rsidR="002003FC" w:rsidRPr="00947A3F">
        <w:rPr>
          <w:lang w:val="en-GB"/>
        </w:rPr>
        <w:t xml:space="preserve">last 6 years, the principal investigator </w:t>
      </w:r>
      <w:r w:rsidR="004C040A" w:rsidRPr="00947A3F">
        <w:rPr>
          <w:lang w:val="en-GB"/>
        </w:rPr>
        <w:t xml:space="preserve">of </w:t>
      </w:r>
      <w:r w:rsidR="002003FC" w:rsidRPr="00947A3F">
        <w:rPr>
          <w:lang w:val="en-GB"/>
        </w:rPr>
        <w:t>a project funded through a competitive public research call (excluding projects from university calls).</w:t>
      </w:r>
    </w:p>
    <w:p w14:paraId="2F5AC720" w14:textId="77777777" w:rsidR="002003FC" w:rsidRPr="00947A3F" w:rsidRDefault="004C040A" w:rsidP="002003FC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947A3F">
        <w:rPr>
          <w:b/>
          <w:bCs/>
          <w:sz w:val="20"/>
          <w:szCs w:val="20"/>
          <w:lang w:val="en-GB"/>
        </w:rPr>
        <w:t>Project</w:t>
      </w:r>
      <w:r w:rsidR="002003FC" w:rsidRPr="00947A3F">
        <w:rPr>
          <w:b/>
          <w:bCs/>
          <w:sz w:val="20"/>
          <w:szCs w:val="20"/>
          <w:lang w:val="en-GB"/>
        </w:rPr>
        <w:t xml:space="preserve"> title: </w:t>
      </w:r>
      <w:sdt>
        <w:sdtPr>
          <w:rPr>
            <w:sz w:val="20"/>
            <w:szCs w:val="20"/>
            <w:lang w:val="en-GB"/>
          </w:rPr>
          <w:id w:val="-549390676"/>
          <w:placeholder>
            <w:docPart w:val="335329807F3D48B88959E5E7A66A0228"/>
          </w:placeholder>
          <w:showingPlcHdr/>
        </w:sdtPr>
        <w:sdtEndPr/>
        <w:sdtContent>
          <w:r w:rsidR="002003FC" w:rsidRPr="00947A3F">
            <w:rPr>
              <w:rStyle w:val="Textodelmarcadordeposicin"/>
              <w:sz w:val="20"/>
              <w:szCs w:val="20"/>
              <w:lang w:val="en-GB"/>
            </w:rPr>
            <w:t>Click or tap here to enter text.</w:t>
          </w:r>
        </w:sdtContent>
      </w:sdt>
    </w:p>
    <w:p w14:paraId="2F5AC721" w14:textId="77777777" w:rsidR="002003FC" w:rsidRPr="00947A3F" w:rsidRDefault="002003FC" w:rsidP="002003FC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947A3F">
        <w:rPr>
          <w:b/>
          <w:bCs/>
          <w:sz w:val="20"/>
          <w:szCs w:val="20"/>
          <w:lang w:val="en-GB"/>
        </w:rPr>
        <w:t xml:space="preserve">Code: </w:t>
      </w:r>
      <w:sdt>
        <w:sdtPr>
          <w:rPr>
            <w:sz w:val="20"/>
            <w:szCs w:val="20"/>
            <w:lang w:val="en-GB"/>
          </w:rPr>
          <w:id w:val="1879734273"/>
          <w:placeholder>
            <w:docPart w:val="335329807F3D48B88959E5E7A66A0228"/>
          </w:placeholder>
          <w:showingPlcHdr/>
        </w:sdtPr>
        <w:sdtEndPr/>
        <w:sdtContent>
          <w:r w:rsidRPr="00947A3F">
            <w:rPr>
              <w:rStyle w:val="Textodelmarcadordeposicin"/>
              <w:sz w:val="20"/>
              <w:szCs w:val="20"/>
              <w:lang w:val="en-GB"/>
            </w:rPr>
            <w:t>Click or tap here to enter text.</w:t>
          </w:r>
        </w:sdtContent>
      </w:sdt>
    </w:p>
    <w:p w14:paraId="2F5AC722" w14:textId="77777777" w:rsidR="002003FC" w:rsidRPr="00947A3F" w:rsidRDefault="002003FC" w:rsidP="002003FC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947A3F">
        <w:rPr>
          <w:b/>
          <w:bCs/>
          <w:sz w:val="20"/>
          <w:szCs w:val="20"/>
          <w:lang w:val="en-GB"/>
        </w:rPr>
        <w:t xml:space="preserve">Funding body: </w:t>
      </w:r>
      <w:sdt>
        <w:sdtPr>
          <w:rPr>
            <w:sz w:val="20"/>
            <w:szCs w:val="20"/>
            <w:lang w:val="en-GB"/>
          </w:rPr>
          <w:id w:val="848600393"/>
          <w:placeholder>
            <w:docPart w:val="335329807F3D48B88959E5E7A66A0228"/>
          </w:placeholder>
          <w:showingPlcHdr/>
        </w:sdtPr>
        <w:sdtEndPr/>
        <w:sdtContent>
          <w:r w:rsidRPr="00947A3F">
            <w:rPr>
              <w:rStyle w:val="Textodelmarcadordeposicin"/>
              <w:sz w:val="20"/>
              <w:szCs w:val="20"/>
              <w:lang w:val="en-GB"/>
            </w:rPr>
            <w:t>Click or tap here to enter text.</w:t>
          </w:r>
        </w:sdtContent>
      </w:sdt>
    </w:p>
    <w:p w14:paraId="2F5AC723" w14:textId="77777777" w:rsidR="002003FC" w:rsidRPr="00947A3F" w:rsidRDefault="002003FC" w:rsidP="002003FC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947A3F">
        <w:rPr>
          <w:b/>
          <w:bCs/>
          <w:sz w:val="20"/>
          <w:szCs w:val="20"/>
          <w:lang w:val="en-GB"/>
        </w:rPr>
        <w:t xml:space="preserve">Project end </w:t>
      </w:r>
      <w:r w:rsidR="004C040A" w:rsidRPr="00947A3F">
        <w:rPr>
          <w:b/>
          <w:bCs/>
          <w:sz w:val="20"/>
          <w:szCs w:val="20"/>
          <w:lang w:val="en-GB"/>
        </w:rPr>
        <w:t>date</w:t>
      </w:r>
      <w:r w:rsidRPr="00947A3F">
        <w:rPr>
          <w:b/>
          <w:bCs/>
          <w:sz w:val="20"/>
          <w:szCs w:val="20"/>
          <w:lang w:val="en-GB"/>
        </w:rPr>
        <w:t xml:space="preserve">: </w:t>
      </w:r>
      <w:sdt>
        <w:sdtPr>
          <w:rPr>
            <w:sz w:val="20"/>
            <w:szCs w:val="20"/>
            <w:lang w:val="en-GB"/>
          </w:rPr>
          <w:id w:val="2007234082"/>
          <w:placeholder>
            <w:docPart w:val="335329807F3D48B88959E5E7A66A0228"/>
          </w:placeholder>
          <w:showingPlcHdr/>
        </w:sdtPr>
        <w:sdtEndPr/>
        <w:sdtContent>
          <w:r w:rsidRPr="00947A3F">
            <w:rPr>
              <w:rStyle w:val="Textodelmarcadordeposicin"/>
              <w:sz w:val="20"/>
              <w:szCs w:val="20"/>
              <w:lang w:val="en-GB"/>
            </w:rPr>
            <w:t>Click or tap here to enter text.</w:t>
          </w:r>
        </w:sdtContent>
      </w:sdt>
    </w:p>
    <w:p w14:paraId="2F5AC724" w14:textId="77777777" w:rsidR="00E16D44" w:rsidRPr="00947A3F" w:rsidRDefault="00E16D44" w:rsidP="002003FC">
      <w:pPr>
        <w:spacing w:after="0" w:line="240" w:lineRule="auto"/>
        <w:contextualSpacing/>
        <w:rPr>
          <w:lang w:val="en-GB"/>
        </w:rPr>
      </w:pPr>
    </w:p>
    <w:p w14:paraId="2F5AC725" w14:textId="77777777" w:rsidR="002003FC" w:rsidRPr="00947A3F" w:rsidRDefault="00947A3F" w:rsidP="009B7835">
      <w:pPr>
        <w:spacing w:after="0" w:line="240" w:lineRule="auto"/>
        <w:contextualSpacing/>
        <w:jc w:val="both"/>
        <w:rPr>
          <w:lang w:val="en-GB"/>
        </w:rPr>
      </w:pPr>
      <w:sdt>
        <w:sdtPr>
          <w:rPr>
            <w:lang w:val="en-GB"/>
          </w:rPr>
          <w:id w:val="-2078815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03FC" w:rsidRPr="00947A3F">
            <w:rPr>
              <w:rFonts w:ascii="MS Gothic" w:eastAsia="MS Gothic" w:hAnsi="MS Gothic"/>
              <w:lang w:val="en-GB"/>
            </w:rPr>
            <w:t xml:space="preserve">☐ </w:t>
          </w:r>
        </w:sdtContent>
      </w:sdt>
      <w:r w:rsidR="002003FC" w:rsidRPr="00947A3F">
        <w:rPr>
          <w:lang w:val="en-GB"/>
        </w:rPr>
        <w:t xml:space="preserve">Provide evidence of authorship or co-authorship, </w:t>
      </w:r>
      <w:r w:rsidR="004C040A" w:rsidRPr="00947A3F">
        <w:rPr>
          <w:lang w:val="en-GB"/>
        </w:rPr>
        <w:t xml:space="preserve">within </w:t>
      </w:r>
      <w:r w:rsidR="002003FC" w:rsidRPr="00947A3F">
        <w:rPr>
          <w:lang w:val="en-GB"/>
        </w:rPr>
        <w:t xml:space="preserve">the last 6 years, of at least 3 </w:t>
      </w:r>
      <w:r w:rsidR="004C040A" w:rsidRPr="00947A3F">
        <w:rPr>
          <w:lang w:val="en-GB"/>
        </w:rPr>
        <w:t xml:space="preserve">publications </w:t>
      </w:r>
      <w:r w:rsidR="002003FC" w:rsidRPr="00947A3F">
        <w:rPr>
          <w:lang w:val="en-GB"/>
        </w:rPr>
        <w:t xml:space="preserve">included </w:t>
      </w:r>
      <w:r w:rsidR="004C040A" w:rsidRPr="00947A3F">
        <w:rPr>
          <w:lang w:val="en-GB"/>
        </w:rPr>
        <w:t xml:space="preserve">in the </w:t>
      </w:r>
      <w:r w:rsidR="002003FC" w:rsidRPr="00947A3F">
        <w:rPr>
          <w:lang w:val="en-GB"/>
        </w:rPr>
        <w:t xml:space="preserve">Journal Citation Reports (JCR). </w:t>
      </w:r>
    </w:p>
    <w:p w14:paraId="2F5AC726" w14:textId="77777777" w:rsidR="002003FC" w:rsidRPr="00947A3F" w:rsidRDefault="002003FC" w:rsidP="009B7835">
      <w:pPr>
        <w:spacing w:after="0" w:line="240" w:lineRule="auto"/>
        <w:contextualSpacing/>
        <w:jc w:val="both"/>
        <w:rPr>
          <w:lang w:val="en-GB"/>
        </w:rPr>
      </w:pPr>
    </w:p>
    <w:tbl>
      <w:tblPr>
        <w:tblStyle w:val="Tablaconcuadrcula"/>
        <w:tblW w:w="861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"/>
        <w:gridCol w:w="17"/>
        <w:gridCol w:w="7848"/>
        <w:gridCol w:w="17"/>
      </w:tblGrid>
      <w:tr w:rsidR="002003FC" w:rsidRPr="00947A3F" w14:paraId="2F5AC733" w14:textId="77777777" w:rsidTr="009F5E54">
        <w:trPr>
          <w:gridAfter w:val="1"/>
          <w:wAfter w:w="17" w:type="dxa"/>
        </w:trPr>
        <w:tc>
          <w:tcPr>
            <w:tcW w:w="737" w:type="dxa"/>
          </w:tcPr>
          <w:p w14:paraId="2F5AC727" w14:textId="77777777" w:rsidR="002003FC" w:rsidRPr="00947A3F" w:rsidRDefault="002003FC" w:rsidP="003D1139">
            <w:pPr>
              <w:contextualSpacing/>
              <w:jc w:val="both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865" w:type="dxa"/>
            <w:gridSpan w:val="2"/>
          </w:tcPr>
          <w:p w14:paraId="2F5AC728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1566791101"/>
                <w:placeholder>
                  <w:docPart w:val="EC4295DA13BF4FBE99AD34FA9144DD97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29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922605184"/>
                <w:placeholder>
                  <w:docPart w:val="EC4295DA13BF4FBE99AD34FA9144DD97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2A" w14:textId="77777777" w:rsidR="002003FC" w:rsidRPr="00947A3F" w:rsidRDefault="00420F73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Article title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n-GB"/>
                </w:rPr>
                <w:id w:val="1568305194"/>
                <w:placeholder>
                  <w:docPart w:val="18E82E6B370547E0A3850FDA0225EBB5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2B" w14:textId="77777777" w:rsidR="002003FC" w:rsidRPr="00947A3F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Year of publication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1595128271"/>
                <w:placeholder>
                  <w:docPart w:val="26995759441F4C9980B30EB0722FD70C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2C" w14:textId="77777777" w:rsidR="002003FC" w:rsidRPr="00947A3F" w:rsidRDefault="00420F73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Volume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1534640626"/>
                <w:placeholder>
                  <w:docPart w:val="E97ED093B91B40A3B87A840259484025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2D" w14:textId="77777777" w:rsidR="002003FC" w:rsidRPr="00947A3F" w:rsidRDefault="004C040A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Pages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166246293"/>
                <w:placeholder>
                  <w:docPart w:val="E97ED093B91B40A3B87A840259484025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2E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909885640"/>
                <w:placeholder>
                  <w:docPart w:val="57C5467855154A3CB560A6FE26E7014C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2F" w14:textId="77777777" w:rsidR="002003FC" w:rsidRPr="00947A3F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Impact factor in the year of publication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2016881286"/>
                <w:placeholder>
                  <w:docPart w:val="A08B64B299504859BF452FE1EAEE74F3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  <w:r w:rsidR="002003FC" w:rsidRPr="00947A3F">
              <w:rPr>
                <w:rFonts w:cs="Calibri"/>
                <w:sz w:val="20"/>
                <w:szCs w:val="20"/>
                <w:lang w:val="en-GB"/>
              </w:rPr>
              <w:t xml:space="preserve"> </w:t>
            </w:r>
          </w:p>
          <w:p w14:paraId="2F5AC730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1409995186"/>
                <w:placeholder>
                  <w:docPart w:val="D490E496FA274B51ABE6A8E2C68414E0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31" w14:textId="77777777" w:rsidR="002003FC" w:rsidRPr="00947A3F" w:rsidRDefault="004C040A" w:rsidP="003D1139">
            <w:pPr>
              <w:contextualSpacing/>
              <w:jc w:val="both"/>
              <w:rPr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JCR quartile in the year of publication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1336760032"/>
                <w:placeholder>
                  <w:docPart w:val="F25A463042F94FAF9B418F9DE10F3DA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2F5AC732" w14:textId="77777777" w:rsidR="002003FC" w:rsidRPr="00947A3F" w:rsidRDefault="002003FC" w:rsidP="003D1139">
            <w:pPr>
              <w:contextualSpacing/>
              <w:jc w:val="both"/>
              <w:rPr>
                <w:sz w:val="20"/>
                <w:szCs w:val="20"/>
                <w:lang w:val="en-GB"/>
              </w:rPr>
            </w:pPr>
          </w:p>
        </w:tc>
      </w:tr>
      <w:tr w:rsidR="002003FC" w:rsidRPr="00947A3F" w14:paraId="2F5AC740" w14:textId="77777777" w:rsidTr="009F5E54">
        <w:tc>
          <w:tcPr>
            <w:tcW w:w="754" w:type="dxa"/>
            <w:gridSpan w:val="2"/>
          </w:tcPr>
          <w:p w14:paraId="2F5AC734" w14:textId="77777777" w:rsidR="002003FC" w:rsidRPr="00947A3F" w:rsidRDefault="002003FC" w:rsidP="003D1139">
            <w:pPr>
              <w:contextualSpacing/>
              <w:jc w:val="both"/>
              <w:rPr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b/>
                <w:bCs/>
                <w:sz w:val="20"/>
                <w:szCs w:val="20"/>
                <w:lang w:val="en-GB"/>
              </w:rPr>
              <w:t>2.-</w:t>
            </w:r>
          </w:p>
        </w:tc>
        <w:tc>
          <w:tcPr>
            <w:tcW w:w="7865" w:type="dxa"/>
            <w:gridSpan w:val="2"/>
          </w:tcPr>
          <w:p w14:paraId="2F5AC735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1260990203"/>
                <w:placeholder>
                  <w:docPart w:val="0225D06EB0B943A0AE9596A41D697715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36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542169480"/>
                <w:placeholder>
                  <w:docPart w:val="0225D06EB0B943A0AE9596A41D697715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37" w14:textId="77777777" w:rsidR="002003FC" w:rsidRPr="00947A3F" w:rsidRDefault="00420F73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Article title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n-GB"/>
                </w:rPr>
                <w:id w:val="-1367129403"/>
                <w:placeholder>
                  <w:docPart w:val="FDA8200119064B179ACD0B50CEB09590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38" w14:textId="77777777" w:rsidR="002003FC" w:rsidRPr="00947A3F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Year of publication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960871849"/>
                <w:placeholder>
                  <w:docPart w:val="B13EF7B069074AB5B91F5297086E4A72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39" w14:textId="77777777" w:rsidR="002003FC" w:rsidRPr="00947A3F" w:rsidRDefault="00420F73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Volume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1762785438"/>
                <w:placeholder>
                  <w:docPart w:val="A116CDE1388F425997CCDBE057751DE5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3A" w14:textId="77777777" w:rsidR="002003FC" w:rsidRPr="00947A3F" w:rsidRDefault="004C040A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Pages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715011412"/>
                <w:placeholder>
                  <w:docPart w:val="A116CDE1388F425997CCDBE057751DE5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3B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701550754"/>
                <w:placeholder>
                  <w:docPart w:val="385B22F6075F423595B964C04EAAAF84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3C" w14:textId="77777777" w:rsidR="002003FC" w:rsidRPr="00947A3F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Impact factor in the year of publication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749242670"/>
                <w:placeholder>
                  <w:docPart w:val="B0CB82731087416EA560CD9DC06DACD1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  <w:r w:rsidR="002003FC" w:rsidRPr="00947A3F">
              <w:rPr>
                <w:rFonts w:cs="Calibri"/>
                <w:sz w:val="20"/>
                <w:szCs w:val="20"/>
                <w:lang w:val="en-GB"/>
              </w:rPr>
              <w:t xml:space="preserve"> </w:t>
            </w:r>
          </w:p>
          <w:p w14:paraId="2F5AC73D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8992583"/>
                <w:placeholder>
                  <w:docPart w:val="4737D896D87D40DCB5A76D80BEEA401C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3E" w14:textId="77777777" w:rsidR="002003FC" w:rsidRPr="00947A3F" w:rsidRDefault="004C040A" w:rsidP="003D1139">
            <w:pPr>
              <w:contextualSpacing/>
              <w:jc w:val="both"/>
              <w:rPr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JCR quartile in the year of publication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1081827800"/>
                <w:placeholder>
                  <w:docPart w:val="C4961F0FB0394D30BED5282D9396EE7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2F5AC73F" w14:textId="77777777" w:rsidR="002003FC" w:rsidRPr="00947A3F" w:rsidRDefault="002003FC" w:rsidP="003D1139">
            <w:pPr>
              <w:contextualSpacing/>
              <w:jc w:val="both"/>
              <w:rPr>
                <w:sz w:val="20"/>
                <w:szCs w:val="20"/>
                <w:lang w:val="en-GB"/>
              </w:rPr>
            </w:pPr>
          </w:p>
        </w:tc>
      </w:tr>
      <w:tr w:rsidR="002003FC" w:rsidRPr="00947A3F" w14:paraId="2F5AC74C" w14:textId="77777777" w:rsidTr="009F5E54">
        <w:tc>
          <w:tcPr>
            <w:tcW w:w="754" w:type="dxa"/>
            <w:gridSpan w:val="2"/>
          </w:tcPr>
          <w:p w14:paraId="2F5AC741" w14:textId="77777777" w:rsidR="002003FC" w:rsidRPr="00947A3F" w:rsidRDefault="002003FC" w:rsidP="003D1139">
            <w:pPr>
              <w:contextualSpacing/>
              <w:jc w:val="both"/>
              <w:rPr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b/>
                <w:bCs/>
                <w:sz w:val="20"/>
                <w:szCs w:val="20"/>
                <w:lang w:val="en-GB"/>
              </w:rPr>
              <w:t>3.-</w:t>
            </w:r>
          </w:p>
        </w:tc>
        <w:tc>
          <w:tcPr>
            <w:tcW w:w="7865" w:type="dxa"/>
            <w:gridSpan w:val="2"/>
          </w:tcPr>
          <w:p w14:paraId="2F5AC742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1973736897"/>
                <w:placeholder>
                  <w:docPart w:val="E6FE9CBB18494902944A58BBF23487D4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43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65458880"/>
                <w:placeholder>
                  <w:docPart w:val="E6FE9CBB18494902944A58BBF23487D4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44" w14:textId="77777777" w:rsidR="002003FC" w:rsidRPr="00947A3F" w:rsidRDefault="00420F73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Article title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n-GB"/>
                </w:rPr>
                <w:id w:val="1789625706"/>
                <w:placeholder>
                  <w:docPart w:val="33FFE1685E8E4FB1B336129DED35C899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45" w14:textId="77777777" w:rsidR="002003FC" w:rsidRPr="00947A3F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Year of publication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1804690233"/>
                <w:placeholder>
                  <w:docPart w:val="C158EB892B5E4DC1B521E5B109235A3C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46" w14:textId="77777777" w:rsidR="002003FC" w:rsidRPr="00947A3F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Volume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545607843"/>
                <w:placeholder>
                  <w:docPart w:val="BA1E99CF1B6C42FF826BC96710DBBBB7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47" w14:textId="77777777" w:rsidR="002003FC" w:rsidRPr="00947A3F" w:rsidRDefault="004C040A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Pages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127166551"/>
                <w:placeholder>
                  <w:docPart w:val="BA1E99CF1B6C42FF826BC96710DBBBB7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48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715273338"/>
                <w:placeholder>
                  <w:docPart w:val="4FFD7F68D1A74A99A0AB16B17F6B15ED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49" w14:textId="77777777" w:rsidR="002003FC" w:rsidRPr="00947A3F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Impact factor in the year of publication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2140716579"/>
                <w:placeholder>
                  <w:docPart w:val="956AE7E3E368437E8334B5E3F552D532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  <w:r w:rsidR="002003FC" w:rsidRPr="00947A3F">
              <w:rPr>
                <w:rFonts w:cs="Calibri"/>
                <w:sz w:val="20"/>
                <w:szCs w:val="20"/>
                <w:lang w:val="en-GB"/>
              </w:rPr>
              <w:t xml:space="preserve"> </w:t>
            </w:r>
          </w:p>
          <w:p w14:paraId="2F5AC74A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37952704"/>
                <w:placeholder>
                  <w:docPart w:val="C893F9687BB8421D91F331357CF64337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4B" w14:textId="77777777" w:rsidR="002003FC" w:rsidRPr="00947A3F" w:rsidRDefault="004C040A" w:rsidP="003D1139">
            <w:pPr>
              <w:contextualSpacing/>
              <w:jc w:val="both"/>
              <w:rPr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JCR quartile in the year of publication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1236438914"/>
                <w:placeholder>
                  <w:docPart w:val="F3A18602963C4F04AA528FD28444DF2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Select an option.</w:t>
                </w:r>
              </w:sdtContent>
            </w:sdt>
          </w:p>
        </w:tc>
      </w:tr>
    </w:tbl>
    <w:p w14:paraId="2F5AC74D" w14:textId="77777777" w:rsidR="00B94272" w:rsidRPr="00947A3F" w:rsidRDefault="00B94272" w:rsidP="002003FC">
      <w:pPr>
        <w:spacing w:after="0" w:line="240" w:lineRule="auto"/>
        <w:contextualSpacing/>
        <w:rPr>
          <w:lang w:val="en-GB"/>
        </w:rPr>
      </w:pPr>
    </w:p>
    <w:p w14:paraId="2F5AC74E" w14:textId="77777777" w:rsidR="000A0871" w:rsidRPr="00947A3F" w:rsidRDefault="000A0871" w:rsidP="002003FC">
      <w:pPr>
        <w:spacing w:after="0" w:line="240" w:lineRule="auto"/>
        <w:contextualSpacing/>
        <w:rPr>
          <w:lang w:val="en-GB"/>
        </w:rPr>
      </w:pPr>
    </w:p>
    <w:p w14:paraId="2F5AC74F" w14:textId="77777777" w:rsidR="000A0871" w:rsidRPr="00947A3F" w:rsidRDefault="000A0871" w:rsidP="002003FC">
      <w:pPr>
        <w:spacing w:after="0" w:line="240" w:lineRule="auto"/>
        <w:contextualSpacing/>
        <w:rPr>
          <w:lang w:val="en-GB"/>
        </w:rPr>
      </w:pPr>
    </w:p>
    <w:p w14:paraId="2F5AC750" w14:textId="77777777" w:rsidR="002003FC" w:rsidRPr="00947A3F" w:rsidRDefault="00947A3F" w:rsidP="002003FC">
      <w:pPr>
        <w:spacing w:after="0" w:line="240" w:lineRule="auto"/>
        <w:contextualSpacing/>
        <w:rPr>
          <w:lang w:val="en-GB"/>
        </w:rPr>
      </w:pPr>
      <w:sdt>
        <w:sdtPr>
          <w:rPr>
            <w:lang w:val="en-GB"/>
          </w:rPr>
          <w:id w:val="1998153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03FC" w:rsidRPr="00947A3F">
            <w:rPr>
              <w:rFonts w:ascii="MS Gothic" w:eastAsia="MS Gothic" w:hAnsi="MS Gothic"/>
              <w:lang w:val="en-GB"/>
            </w:rPr>
            <w:t xml:space="preserve">☐ </w:t>
          </w:r>
        </w:sdtContent>
      </w:sdt>
      <w:r w:rsidR="002003FC" w:rsidRPr="00947A3F">
        <w:rPr>
          <w:lang w:val="en-GB"/>
        </w:rPr>
        <w:t xml:space="preserve">Acknowledge authorship or co-authorship </w:t>
      </w:r>
      <w:r w:rsidR="004C040A" w:rsidRPr="00947A3F">
        <w:rPr>
          <w:lang w:val="en-GB"/>
        </w:rPr>
        <w:t xml:space="preserve">of a </w:t>
      </w:r>
      <w:r w:rsidR="002003FC" w:rsidRPr="00947A3F">
        <w:rPr>
          <w:lang w:val="en-GB"/>
        </w:rPr>
        <w:t>patent in use.</w:t>
      </w:r>
    </w:p>
    <w:p w14:paraId="2F5AC751" w14:textId="77777777" w:rsidR="002003FC" w:rsidRPr="00947A3F" w:rsidRDefault="002003FC" w:rsidP="002003FC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947A3F">
        <w:rPr>
          <w:b/>
          <w:bCs/>
          <w:sz w:val="20"/>
          <w:szCs w:val="20"/>
          <w:lang w:val="en-GB"/>
        </w:rPr>
        <w:t xml:space="preserve">Patent number: </w:t>
      </w:r>
      <w:sdt>
        <w:sdtPr>
          <w:rPr>
            <w:sz w:val="20"/>
            <w:szCs w:val="20"/>
            <w:lang w:val="en-GB"/>
          </w:rPr>
          <w:id w:val="-1741326602"/>
          <w:placeholder>
            <w:docPart w:val="335329807F3D48B88959E5E7A66A0228"/>
          </w:placeholder>
          <w:showingPlcHdr/>
        </w:sdtPr>
        <w:sdtEndPr/>
        <w:sdtContent>
          <w:r w:rsidRPr="00947A3F">
            <w:rPr>
              <w:rStyle w:val="Textodelmarcadordeposicin"/>
              <w:lang w:val="en-GB"/>
            </w:rPr>
            <w:t>Click or tap here to enter text.</w:t>
          </w:r>
        </w:sdtContent>
      </w:sdt>
    </w:p>
    <w:p w14:paraId="2F5AC752" w14:textId="77777777" w:rsidR="002003FC" w:rsidRPr="00947A3F" w:rsidRDefault="002003FC" w:rsidP="002003FC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947A3F">
        <w:rPr>
          <w:b/>
          <w:bCs/>
          <w:sz w:val="20"/>
          <w:szCs w:val="20"/>
          <w:lang w:val="en-GB"/>
        </w:rPr>
        <w:t xml:space="preserve">Grant </w:t>
      </w:r>
      <w:r w:rsidR="004C040A" w:rsidRPr="00947A3F">
        <w:rPr>
          <w:b/>
          <w:bCs/>
          <w:sz w:val="20"/>
          <w:szCs w:val="20"/>
          <w:lang w:val="en-GB"/>
        </w:rPr>
        <w:t>date</w:t>
      </w:r>
      <w:r w:rsidRPr="00947A3F">
        <w:rPr>
          <w:b/>
          <w:bCs/>
          <w:sz w:val="20"/>
          <w:szCs w:val="20"/>
          <w:lang w:val="en-GB"/>
        </w:rPr>
        <w:t xml:space="preserve">: </w:t>
      </w:r>
      <w:sdt>
        <w:sdtPr>
          <w:rPr>
            <w:sz w:val="20"/>
            <w:szCs w:val="20"/>
            <w:lang w:val="en-GB"/>
          </w:rPr>
          <w:id w:val="476572852"/>
          <w:placeholder>
            <w:docPart w:val="335329807F3D48B88959E5E7A66A0228"/>
          </w:placeholder>
          <w:showingPlcHdr/>
        </w:sdtPr>
        <w:sdtEndPr/>
        <w:sdtContent>
          <w:r w:rsidRPr="00947A3F">
            <w:rPr>
              <w:rStyle w:val="Textodelmarcadordeposicin"/>
              <w:sz w:val="20"/>
              <w:szCs w:val="20"/>
              <w:lang w:val="en-GB"/>
            </w:rPr>
            <w:t>Click or tap here to enter text.</w:t>
          </w:r>
        </w:sdtContent>
      </w:sdt>
    </w:p>
    <w:p w14:paraId="2F5AC753" w14:textId="77777777" w:rsidR="002003FC" w:rsidRPr="00947A3F" w:rsidRDefault="002003FC" w:rsidP="002003FC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947A3F">
        <w:rPr>
          <w:b/>
          <w:bCs/>
          <w:sz w:val="20"/>
          <w:szCs w:val="20"/>
          <w:lang w:val="en-GB"/>
        </w:rPr>
        <w:t xml:space="preserve">Patent holder: </w:t>
      </w:r>
      <w:sdt>
        <w:sdtPr>
          <w:rPr>
            <w:sz w:val="20"/>
            <w:szCs w:val="20"/>
            <w:lang w:val="en-GB"/>
          </w:rPr>
          <w:id w:val="-1676255168"/>
          <w:placeholder>
            <w:docPart w:val="335329807F3D48B88959E5E7A66A0228"/>
          </w:placeholder>
          <w:showingPlcHdr/>
        </w:sdtPr>
        <w:sdtEndPr/>
        <w:sdtContent>
          <w:r w:rsidRPr="00947A3F">
            <w:rPr>
              <w:rStyle w:val="Textodelmarcadordeposicin"/>
              <w:sz w:val="20"/>
              <w:szCs w:val="20"/>
              <w:lang w:val="en-GB"/>
            </w:rPr>
            <w:t>Click or tap here to enter text.</w:t>
          </w:r>
        </w:sdtContent>
      </w:sdt>
    </w:p>
    <w:p w14:paraId="2F5AC754" w14:textId="77777777" w:rsidR="002003FC" w:rsidRPr="00947A3F" w:rsidRDefault="002003FC" w:rsidP="002003FC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947A3F">
        <w:rPr>
          <w:b/>
          <w:bCs/>
          <w:sz w:val="20"/>
          <w:szCs w:val="20"/>
          <w:lang w:val="en-GB"/>
        </w:rPr>
        <w:t xml:space="preserve">Exploiting entity: </w:t>
      </w:r>
      <w:sdt>
        <w:sdtPr>
          <w:rPr>
            <w:sz w:val="20"/>
            <w:szCs w:val="20"/>
            <w:lang w:val="en-GB"/>
          </w:rPr>
          <w:id w:val="703445231"/>
          <w:placeholder>
            <w:docPart w:val="335329807F3D48B88959E5E7A66A0228"/>
          </w:placeholder>
          <w:showingPlcHdr/>
        </w:sdtPr>
        <w:sdtEndPr/>
        <w:sdtContent>
          <w:r w:rsidRPr="00947A3F">
            <w:rPr>
              <w:rStyle w:val="Textodelmarcadordeposicin"/>
              <w:sz w:val="20"/>
              <w:szCs w:val="20"/>
              <w:lang w:val="en-GB"/>
            </w:rPr>
            <w:t>Click or tap here to enter text.</w:t>
          </w:r>
        </w:sdtContent>
      </w:sdt>
    </w:p>
    <w:p w14:paraId="2F5AC755" w14:textId="77777777" w:rsidR="002003FC" w:rsidRPr="00947A3F" w:rsidRDefault="002003FC" w:rsidP="002003FC">
      <w:pPr>
        <w:spacing w:after="0" w:line="240" w:lineRule="auto"/>
        <w:ind w:left="708"/>
        <w:contextualSpacing/>
        <w:rPr>
          <w:lang w:val="en-GB"/>
        </w:rPr>
      </w:pPr>
      <w:r w:rsidRPr="00947A3F">
        <w:rPr>
          <w:b/>
          <w:bCs/>
          <w:sz w:val="20"/>
          <w:szCs w:val="20"/>
          <w:lang w:val="en-GB"/>
        </w:rPr>
        <w:t xml:space="preserve">Country of grant or territory: </w:t>
      </w:r>
      <w:sdt>
        <w:sdtPr>
          <w:rPr>
            <w:sz w:val="20"/>
            <w:szCs w:val="20"/>
            <w:lang w:val="en-GB"/>
          </w:rPr>
          <w:id w:val="823778426"/>
          <w:placeholder>
            <w:docPart w:val="335329807F3D48B88959E5E7A66A0228"/>
          </w:placeholder>
          <w:showingPlcHdr/>
        </w:sdtPr>
        <w:sdtEndPr>
          <w:rPr>
            <w:sz w:val="22"/>
            <w:szCs w:val="22"/>
          </w:rPr>
        </w:sdtEndPr>
        <w:sdtContent>
          <w:r w:rsidRPr="00947A3F">
            <w:rPr>
              <w:rStyle w:val="Textodelmarcadordeposicin"/>
              <w:sz w:val="20"/>
              <w:szCs w:val="20"/>
              <w:lang w:val="en-GB"/>
            </w:rPr>
            <w:t>Click or tap here to enter text.</w:t>
          </w:r>
        </w:sdtContent>
      </w:sdt>
    </w:p>
    <w:p w14:paraId="2F5AC756" w14:textId="77777777" w:rsidR="002003FC" w:rsidRPr="00947A3F" w:rsidRDefault="002003FC" w:rsidP="002003FC">
      <w:pPr>
        <w:spacing w:after="0" w:line="240" w:lineRule="auto"/>
        <w:contextualSpacing/>
        <w:rPr>
          <w:lang w:val="en-GB"/>
        </w:rPr>
      </w:pPr>
    </w:p>
    <w:p w14:paraId="2F5AC757" w14:textId="77777777" w:rsidR="002003FC" w:rsidRPr="00947A3F" w:rsidRDefault="00947A3F" w:rsidP="002003FC">
      <w:pPr>
        <w:spacing w:after="0" w:line="240" w:lineRule="auto"/>
        <w:contextualSpacing/>
        <w:jc w:val="both"/>
        <w:rPr>
          <w:lang w:val="en-GB"/>
        </w:rPr>
      </w:pPr>
      <w:sdt>
        <w:sdtPr>
          <w:rPr>
            <w:lang w:val="en-GB"/>
          </w:rPr>
          <w:id w:val="79336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03FC" w:rsidRPr="00947A3F">
            <w:rPr>
              <w:rFonts w:ascii="MS Gothic" w:eastAsia="MS Gothic" w:hAnsi="MS Gothic"/>
              <w:lang w:val="en-GB"/>
            </w:rPr>
            <w:t xml:space="preserve">☐ </w:t>
          </w:r>
        </w:sdtContent>
      </w:sdt>
      <w:r w:rsidR="00192548" w:rsidRPr="00947A3F">
        <w:rPr>
          <w:lang w:val="en-GB"/>
        </w:rPr>
        <w:t xml:space="preserve">Have </w:t>
      </w:r>
      <w:r w:rsidR="002003FC" w:rsidRPr="00947A3F">
        <w:rPr>
          <w:lang w:val="en-GB"/>
        </w:rPr>
        <w:t xml:space="preserve">supervised a </w:t>
      </w:r>
      <w:r w:rsidR="00BC197D" w:rsidRPr="00947A3F">
        <w:rPr>
          <w:lang w:val="en-GB"/>
        </w:rPr>
        <w:t xml:space="preserve">doctoral thesis </w:t>
      </w:r>
      <w:r w:rsidR="004C040A" w:rsidRPr="00947A3F">
        <w:rPr>
          <w:lang w:val="en-GB"/>
        </w:rPr>
        <w:t xml:space="preserve">in the </w:t>
      </w:r>
      <w:r w:rsidR="002003FC" w:rsidRPr="00947A3F">
        <w:rPr>
          <w:lang w:val="en-GB"/>
        </w:rPr>
        <w:t xml:space="preserve">last 6 years </w:t>
      </w:r>
      <w:r w:rsidR="004C040A" w:rsidRPr="00947A3F">
        <w:rPr>
          <w:lang w:val="en-GB"/>
        </w:rPr>
        <w:t xml:space="preserve">with </w:t>
      </w:r>
      <w:r w:rsidR="002003FC" w:rsidRPr="00947A3F">
        <w:rPr>
          <w:lang w:val="en-GB"/>
        </w:rPr>
        <w:t xml:space="preserve">a grade of ‘outstanding cum laude’ or ‘pass cum laude’ that resulted in </w:t>
      </w:r>
      <w:r w:rsidR="001B581C" w:rsidRPr="00947A3F">
        <w:rPr>
          <w:lang w:val="en-GB"/>
        </w:rPr>
        <w:t xml:space="preserve">at </w:t>
      </w:r>
      <w:r w:rsidR="002003FC" w:rsidRPr="00947A3F">
        <w:rPr>
          <w:lang w:val="en-GB"/>
        </w:rPr>
        <w:t xml:space="preserve">least one publication in JCR-indexed journals </w:t>
      </w:r>
    </w:p>
    <w:p w14:paraId="2F5AC758" w14:textId="77777777" w:rsidR="009B7835" w:rsidRPr="00947A3F" w:rsidRDefault="009B7835" w:rsidP="002003FC">
      <w:pPr>
        <w:spacing w:after="0" w:line="240" w:lineRule="auto"/>
        <w:contextualSpacing/>
        <w:jc w:val="both"/>
        <w:rPr>
          <w:lang w:val="en-GB"/>
        </w:rPr>
      </w:pPr>
    </w:p>
    <w:p w14:paraId="2F5AC759" w14:textId="77777777" w:rsidR="002003FC" w:rsidRPr="00947A3F" w:rsidRDefault="001B581C" w:rsidP="002003FC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947A3F">
        <w:rPr>
          <w:b/>
          <w:bCs/>
          <w:sz w:val="20"/>
          <w:szCs w:val="20"/>
          <w:lang w:val="en-GB"/>
        </w:rPr>
        <w:t xml:space="preserve">Date </w:t>
      </w:r>
      <w:r w:rsidR="002003FC" w:rsidRPr="00947A3F">
        <w:rPr>
          <w:b/>
          <w:bCs/>
          <w:sz w:val="20"/>
          <w:szCs w:val="20"/>
          <w:lang w:val="en-GB"/>
        </w:rPr>
        <w:t xml:space="preserve">of defence: </w:t>
      </w:r>
      <w:sdt>
        <w:sdtPr>
          <w:rPr>
            <w:sz w:val="20"/>
            <w:szCs w:val="20"/>
            <w:lang w:val="en-GB"/>
          </w:rPr>
          <w:id w:val="1121197417"/>
          <w:placeholder>
            <w:docPart w:val="335329807F3D48B88959E5E7A66A0228"/>
          </w:placeholder>
          <w:showingPlcHdr/>
        </w:sdtPr>
        <w:sdtEndPr/>
        <w:sdtContent>
          <w:r w:rsidR="002003FC" w:rsidRPr="00947A3F">
            <w:rPr>
              <w:rStyle w:val="Textodelmarcadordeposicin"/>
              <w:sz w:val="20"/>
              <w:szCs w:val="20"/>
              <w:lang w:val="en-GB"/>
            </w:rPr>
            <w:t>Click or tap here to enter text.</w:t>
          </w:r>
        </w:sdtContent>
      </w:sdt>
    </w:p>
    <w:p w14:paraId="2F5AC75A" w14:textId="77777777" w:rsidR="002003FC" w:rsidRPr="00947A3F" w:rsidRDefault="001B581C" w:rsidP="002003FC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947A3F">
        <w:rPr>
          <w:b/>
          <w:bCs/>
          <w:sz w:val="20"/>
          <w:szCs w:val="20"/>
          <w:lang w:val="en-GB"/>
        </w:rPr>
        <w:t>Thesis</w:t>
      </w:r>
      <w:r w:rsidR="002003FC" w:rsidRPr="00947A3F">
        <w:rPr>
          <w:b/>
          <w:bCs/>
          <w:sz w:val="20"/>
          <w:szCs w:val="20"/>
          <w:lang w:val="en-GB"/>
        </w:rPr>
        <w:t xml:space="preserve"> title: </w:t>
      </w:r>
      <w:sdt>
        <w:sdtPr>
          <w:rPr>
            <w:sz w:val="20"/>
            <w:szCs w:val="20"/>
            <w:lang w:val="en-GB"/>
          </w:rPr>
          <w:id w:val="-1623143658"/>
          <w:placeholder>
            <w:docPart w:val="335329807F3D48B88959E5E7A66A0228"/>
          </w:placeholder>
          <w:showingPlcHdr/>
        </w:sdtPr>
        <w:sdtEndPr/>
        <w:sdtContent>
          <w:r w:rsidR="002003FC" w:rsidRPr="00947A3F">
            <w:rPr>
              <w:rStyle w:val="Textodelmarcadordeposicin"/>
              <w:sz w:val="20"/>
              <w:szCs w:val="20"/>
              <w:lang w:val="en-GB"/>
            </w:rPr>
            <w:t>Click or tap here to enter text.</w:t>
          </w:r>
        </w:sdtContent>
      </w:sdt>
    </w:p>
    <w:p w14:paraId="2F5AC75B" w14:textId="77777777" w:rsidR="002003FC" w:rsidRPr="00947A3F" w:rsidRDefault="002003FC" w:rsidP="002003FC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947A3F">
        <w:rPr>
          <w:b/>
          <w:bCs/>
          <w:sz w:val="20"/>
          <w:szCs w:val="20"/>
          <w:lang w:val="en-GB"/>
        </w:rPr>
        <w:t xml:space="preserve">Author: </w:t>
      </w:r>
      <w:sdt>
        <w:sdtPr>
          <w:rPr>
            <w:sz w:val="20"/>
            <w:szCs w:val="20"/>
            <w:lang w:val="en-GB"/>
          </w:rPr>
          <w:id w:val="-189305493"/>
          <w:placeholder>
            <w:docPart w:val="335329807F3D48B88959E5E7A66A0228"/>
          </w:placeholder>
          <w:showingPlcHdr/>
        </w:sdtPr>
        <w:sdtEndPr/>
        <w:sdtContent>
          <w:r w:rsidRPr="00947A3F">
            <w:rPr>
              <w:rStyle w:val="Textodelmarcadordeposicin"/>
              <w:sz w:val="20"/>
              <w:szCs w:val="20"/>
              <w:lang w:val="en-GB"/>
            </w:rPr>
            <w:t>Click or tap here to enter text.</w:t>
          </w:r>
        </w:sdtContent>
      </w:sdt>
    </w:p>
    <w:p w14:paraId="2F5AC75C" w14:textId="77777777" w:rsidR="002003FC" w:rsidRPr="00947A3F" w:rsidRDefault="002003FC" w:rsidP="002003FC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947A3F">
        <w:rPr>
          <w:b/>
          <w:bCs/>
          <w:sz w:val="20"/>
          <w:szCs w:val="20"/>
          <w:lang w:val="en-GB"/>
        </w:rPr>
        <w:t xml:space="preserve">Grade: </w:t>
      </w:r>
      <w:sdt>
        <w:sdtPr>
          <w:rPr>
            <w:sz w:val="20"/>
            <w:szCs w:val="20"/>
            <w:lang w:val="en-GB"/>
          </w:rPr>
          <w:id w:val="-1130543295"/>
          <w:placeholder>
            <w:docPart w:val="335329807F3D48B88959E5E7A66A0228"/>
          </w:placeholder>
          <w:showingPlcHdr/>
        </w:sdtPr>
        <w:sdtEndPr/>
        <w:sdtContent>
          <w:r w:rsidRPr="00947A3F">
            <w:rPr>
              <w:rStyle w:val="Textodelmarcadordeposicin"/>
              <w:sz w:val="20"/>
              <w:szCs w:val="20"/>
              <w:lang w:val="en-GB"/>
            </w:rPr>
            <w:t>Click or tap here to enter text.</w:t>
          </w:r>
        </w:sdtContent>
      </w:sdt>
    </w:p>
    <w:p w14:paraId="2F5AC75D" w14:textId="77777777" w:rsidR="002003FC" w:rsidRPr="00947A3F" w:rsidRDefault="002003FC" w:rsidP="002003FC">
      <w:pPr>
        <w:spacing w:after="0" w:line="240" w:lineRule="auto"/>
        <w:ind w:left="708"/>
        <w:contextualSpacing/>
        <w:rPr>
          <w:b/>
          <w:bCs/>
          <w:sz w:val="20"/>
          <w:szCs w:val="20"/>
          <w:lang w:val="en-GB"/>
        </w:rPr>
      </w:pPr>
      <w:r w:rsidRPr="00947A3F">
        <w:rPr>
          <w:b/>
          <w:bCs/>
          <w:sz w:val="20"/>
          <w:szCs w:val="20"/>
          <w:lang w:val="en-GB"/>
        </w:rPr>
        <w:t xml:space="preserve">Publication derived </w:t>
      </w:r>
      <w:r w:rsidR="001B581C" w:rsidRPr="00947A3F">
        <w:rPr>
          <w:b/>
          <w:bCs/>
          <w:sz w:val="20"/>
          <w:szCs w:val="20"/>
          <w:lang w:val="en-GB"/>
        </w:rPr>
        <w:t xml:space="preserve">from </w:t>
      </w:r>
      <w:r w:rsidRPr="00947A3F">
        <w:rPr>
          <w:b/>
          <w:bCs/>
          <w:sz w:val="20"/>
          <w:szCs w:val="20"/>
          <w:lang w:val="en-GB"/>
        </w:rPr>
        <w:t xml:space="preserve">the </w:t>
      </w:r>
      <w:r w:rsidR="001B581C" w:rsidRPr="00947A3F">
        <w:rPr>
          <w:b/>
          <w:bCs/>
          <w:sz w:val="20"/>
          <w:szCs w:val="20"/>
          <w:lang w:val="en-GB"/>
        </w:rPr>
        <w:t>thesis</w:t>
      </w:r>
      <w:r w:rsidRPr="00947A3F">
        <w:rPr>
          <w:b/>
          <w:bCs/>
          <w:sz w:val="20"/>
          <w:szCs w:val="20"/>
          <w:lang w:val="en-GB"/>
        </w:rPr>
        <w:t>:</w:t>
      </w:r>
    </w:p>
    <w:p w14:paraId="2F5AC75E" w14:textId="77777777" w:rsidR="002003FC" w:rsidRPr="00947A3F" w:rsidRDefault="002003FC" w:rsidP="002003FC">
      <w:pPr>
        <w:spacing w:after="0" w:line="240" w:lineRule="auto"/>
        <w:contextualSpacing/>
        <w:rPr>
          <w:lang w:val="en-GB"/>
        </w:rPr>
      </w:pPr>
    </w:p>
    <w:tbl>
      <w:tblPr>
        <w:tblStyle w:val="Tablaconcuadrcula"/>
        <w:tblpPr w:leftFromText="141" w:rightFromText="141" w:vertAnchor="text" w:tblpY="1"/>
        <w:tblOverlap w:val="never"/>
        <w:tblW w:w="82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625"/>
      </w:tblGrid>
      <w:tr w:rsidR="002003FC" w:rsidRPr="00947A3F" w14:paraId="2F5AC76B" w14:textId="77777777" w:rsidTr="007C066B">
        <w:tc>
          <w:tcPr>
            <w:tcW w:w="592" w:type="dxa"/>
          </w:tcPr>
          <w:p w14:paraId="2F5AC75F" w14:textId="77777777" w:rsidR="002003FC" w:rsidRPr="00947A3F" w:rsidRDefault="002003FC" w:rsidP="003D1139">
            <w:pPr>
              <w:contextualSpacing/>
              <w:jc w:val="both"/>
              <w:rPr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b/>
                <w:bCs/>
                <w:sz w:val="20"/>
                <w:szCs w:val="20"/>
                <w:lang w:val="en-GB"/>
              </w:rPr>
              <w:t>1.-</w:t>
            </w:r>
          </w:p>
        </w:tc>
        <w:tc>
          <w:tcPr>
            <w:tcW w:w="7625" w:type="dxa"/>
          </w:tcPr>
          <w:p w14:paraId="2F5AC760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591400460"/>
                <w:placeholder>
                  <w:docPart w:val="CE266D794562459E90650540B3899EEF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61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1800995778"/>
                <w:placeholder>
                  <w:docPart w:val="CE266D794562459E90650540B3899EEF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62" w14:textId="77777777" w:rsidR="002003FC" w:rsidRPr="00947A3F" w:rsidRDefault="00420F73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Article title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n-GB"/>
                </w:rPr>
                <w:id w:val="1219476530"/>
                <w:placeholder>
                  <w:docPart w:val="1456C0BFB05F4012A3D49ABF2A01C734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63" w14:textId="77777777" w:rsidR="002003FC" w:rsidRPr="00947A3F" w:rsidRDefault="004C040A" w:rsidP="007C066B">
            <w:pPr>
              <w:ind w:right="-537"/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Year of publication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1070011190"/>
                <w:placeholder>
                  <w:docPart w:val="0D5EF4F58C3B49A88CA1F68BD7272D89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64" w14:textId="77777777" w:rsidR="002003FC" w:rsidRPr="00947A3F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Volume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1352060928"/>
                <w:placeholder>
                  <w:docPart w:val="C7092D60F70E4CF79558273C6C8EE185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65" w14:textId="77777777" w:rsidR="002003FC" w:rsidRPr="00947A3F" w:rsidRDefault="004C040A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Pages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307252324"/>
                <w:placeholder>
                  <w:docPart w:val="C7092D60F70E4CF79558273C6C8EE185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66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1123264346"/>
                <w:placeholder>
                  <w:docPart w:val="25B6B50F60744ACF852B816BD47B497F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67" w14:textId="77777777" w:rsidR="002003FC" w:rsidRPr="00947A3F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Impact factor in the year of publication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982850502"/>
                <w:placeholder>
                  <w:docPart w:val="21703858CFD044F2931049F962C0C7A8"/>
                </w:placeholder>
                <w:showingPlcHdr/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  <w:r w:rsidR="002003FC" w:rsidRPr="00947A3F">
              <w:rPr>
                <w:rFonts w:cs="Calibri"/>
                <w:sz w:val="20"/>
                <w:szCs w:val="20"/>
                <w:lang w:val="en-GB"/>
              </w:rPr>
              <w:t xml:space="preserve"> </w:t>
            </w:r>
          </w:p>
          <w:p w14:paraId="2F5AC768" w14:textId="77777777" w:rsidR="002003FC" w:rsidRPr="00947A3F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-68502970"/>
                <w:placeholder>
                  <w:docPart w:val="D644108D2D52419585EB5DA927AE8E3F"/>
                </w:placeholder>
                <w:showingPlcHdr/>
              </w:sdtPr>
              <w:sdtEndPr/>
              <w:sdtContent>
                <w:r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2F5AC769" w14:textId="77777777" w:rsidR="002003FC" w:rsidRPr="00947A3F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>JCR quartile in the year of publication</w:t>
            </w:r>
            <w:r w:rsidR="002003FC" w:rsidRPr="00947A3F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n-GB"/>
                </w:rPr>
                <w:id w:val="2140299360"/>
                <w:placeholder>
                  <w:docPart w:val="0E8CA3E8E6864F228551AEC330CF5BE4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2003FC" w:rsidRPr="00947A3F">
                  <w:rPr>
                    <w:rStyle w:val="Textodelmarcadordeposicin"/>
                    <w:rFonts w:cs="Calibri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2F5AC76A" w14:textId="77777777" w:rsidR="002003FC" w:rsidRPr="00947A3F" w:rsidRDefault="002003FC" w:rsidP="003D1139">
            <w:pPr>
              <w:contextualSpacing/>
              <w:jc w:val="both"/>
              <w:rPr>
                <w:sz w:val="20"/>
                <w:szCs w:val="20"/>
                <w:lang w:val="en-GB"/>
              </w:rPr>
            </w:pPr>
          </w:p>
        </w:tc>
      </w:tr>
    </w:tbl>
    <w:p w14:paraId="2F5AC76C" w14:textId="77777777" w:rsidR="002003FC" w:rsidRPr="00947A3F" w:rsidRDefault="002003FC" w:rsidP="002003FC">
      <w:pPr>
        <w:spacing w:after="0" w:line="240" w:lineRule="auto"/>
        <w:contextualSpacing/>
        <w:rPr>
          <w:lang w:val="en-GB"/>
        </w:rPr>
      </w:pPr>
      <w:r w:rsidRPr="00947A3F">
        <w:rPr>
          <w:lang w:val="en-GB"/>
        </w:rPr>
        <w:br w:type="textWrapping" w:clear="all"/>
      </w:r>
    </w:p>
    <w:p w14:paraId="2F5AC76D" w14:textId="77777777" w:rsidR="002003FC" w:rsidRPr="00947A3F" w:rsidRDefault="002003FC" w:rsidP="002003FC">
      <w:pPr>
        <w:spacing w:after="0" w:line="240" w:lineRule="auto"/>
        <w:contextualSpacing/>
        <w:rPr>
          <w:lang w:val="en-GB"/>
        </w:rPr>
      </w:pPr>
    </w:p>
    <w:p w14:paraId="2F5AC76E" w14:textId="77777777" w:rsidR="002003FC" w:rsidRPr="00947A3F" w:rsidRDefault="002003FC" w:rsidP="002003FC">
      <w:pPr>
        <w:spacing w:after="0" w:line="240" w:lineRule="auto"/>
        <w:contextualSpacing/>
        <w:rPr>
          <w:lang w:val="en-GB"/>
        </w:rPr>
      </w:pPr>
    </w:p>
    <w:p w14:paraId="2F5AC76F" w14:textId="77777777" w:rsidR="001B581C" w:rsidRPr="00947A3F" w:rsidRDefault="001B581C" w:rsidP="001B581C">
      <w:pPr>
        <w:spacing w:after="0" w:line="240" w:lineRule="auto"/>
        <w:contextualSpacing/>
        <w:rPr>
          <w:lang w:val="en-GB"/>
        </w:rPr>
      </w:pPr>
      <w:r w:rsidRPr="00947A3F">
        <w:rPr>
          <w:lang w:val="en-GB"/>
        </w:rPr>
        <w:t>And in witness whereof, I hereby sign this document</w:t>
      </w:r>
    </w:p>
    <w:p w14:paraId="2F5AC770" w14:textId="77777777" w:rsidR="001B581C" w:rsidRPr="00947A3F" w:rsidRDefault="001B581C" w:rsidP="001B581C">
      <w:pPr>
        <w:spacing w:after="0" w:line="240" w:lineRule="auto"/>
        <w:contextualSpacing/>
        <w:rPr>
          <w:lang w:val="en-GB"/>
        </w:rPr>
      </w:pPr>
    </w:p>
    <w:p w14:paraId="2F5AC771" w14:textId="77777777" w:rsidR="001B581C" w:rsidRPr="00947A3F" w:rsidRDefault="001B581C" w:rsidP="001B581C">
      <w:pPr>
        <w:spacing w:after="0" w:line="240" w:lineRule="auto"/>
        <w:contextualSpacing/>
        <w:rPr>
          <w:lang w:val="en-GB"/>
        </w:rPr>
      </w:pPr>
      <w:r w:rsidRPr="00947A3F">
        <w:rPr>
          <w:lang w:val="en-GB"/>
        </w:rPr>
        <w:t>Place and date</w:t>
      </w:r>
    </w:p>
    <w:p w14:paraId="2F5AC772" w14:textId="77777777" w:rsidR="001B581C" w:rsidRPr="00947A3F" w:rsidRDefault="001B581C" w:rsidP="001B581C">
      <w:pPr>
        <w:spacing w:after="0" w:line="240" w:lineRule="auto"/>
        <w:contextualSpacing/>
        <w:rPr>
          <w:lang w:val="en-GB"/>
        </w:rPr>
      </w:pPr>
    </w:p>
    <w:p w14:paraId="2F5AC773" w14:textId="77777777" w:rsidR="001B581C" w:rsidRPr="00947A3F" w:rsidRDefault="001B581C" w:rsidP="001B581C">
      <w:pPr>
        <w:spacing w:after="0" w:line="240" w:lineRule="auto"/>
        <w:contextualSpacing/>
        <w:rPr>
          <w:lang w:val="en-GB"/>
        </w:rPr>
      </w:pPr>
      <w:r w:rsidRPr="00947A3F">
        <w:rPr>
          <w:lang w:val="en-GB"/>
        </w:rPr>
        <w:t>Signature:</w:t>
      </w:r>
    </w:p>
    <w:p w14:paraId="2F5AC774" w14:textId="77777777" w:rsidR="002003FC" w:rsidRPr="00947A3F" w:rsidRDefault="002003FC" w:rsidP="002003FC">
      <w:pPr>
        <w:spacing w:after="0" w:line="240" w:lineRule="auto"/>
        <w:contextualSpacing/>
        <w:rPr>
          <w:lang w:val="en-GB"/>
        </w:rPr>
      </w:pPr>
    </w:p>
    <w:p w14:paraId="2F5AC775" w14:textId="77777777" w:rsidR="002003FC" w:rsidRPr="00947A3F" w:rsidRDefault="002003FC" w:rsidP="002003FC">
      <w:pPr>
        <w:spacing w:after="0" w:line="240" w:lineRule="auto"/>
        <w:contextualSpacing/>
        <w:rPr>
          <w:lang w:val="en-GB"/>
        </w:rPr>
      </w:pPr>
    </w:p>
    <w:p w14:paraId="2F5AC776" w14:textId="77777777" w:rsidR="00F17228" w:rsidRPr="00947A3F" w:rsidRDefault="00F17228">
      <w:pPr>
        <w:rPr>
          <w:lang w:val="en-GB"/>
        </w:rPr>
      </w:pPr>
      <w:bookmarkStart w:id="0" w:name="_GoBack"/>
      <w:bookmarkEnd w:id="0"/>
    </w:p>
    <w:sectPr w:rsidR="00F17228" w:rsidRPr="00947A3F" w:rsidSect="00B94272">
      <w:headerReference w:type="default" r:id="rId7"/>
      <w:pgSz w:w="11906" w:h="16838"/>
      <w:pgMar w:top="1701" w:right="1701" w:bottom="1701" w:left="1701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5AC779" w14:textId="77777777" w:rsidR="008867B3" w:rsidRDefault="008867B3" w:rsidP="002003FC">
      <w:pPr>
        <w:spacing w:after="0" w:line="240" w:lineRule="auto"/>
      </w:pPr>
      <w:r>
        <w:separator/>
      </w:r>
    </w:p>
  </w:endnote>
  <w:endnote w:type="continuationSeparator" w:id="0">
    <w:p w14:paraId="2F5AC77A" w14:textId="77777777" w:rsidR="008867B3" w:rsidRDefault="008867B3" w:rsidP="002003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5AC777" w14:textId="77777777" w:rsidR="008867B3" w:rsidRDefault="008867B3" w:rsidP="002003FC">
      <w:pPr>
        <w:spacing w:after="0" w:line="240" w:lineRule="auto"/>
      </w:pPr>
      <w:r>
        <w:separator/>
      </w:r>
    </w:p>
  </w:footnote>
  <w:footnote w:type="continuationSeparator" w:id="0">
    <w:p w14:paraId="2F5AC778" w14:textId="77777777" w:rsidR="008867B3" w:rsidRDefault="008867B3" w:rsidP="002003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5AC77B" w14:textId="77777777" w:rsidR="002003FC" w:rsidRDefault="002003FC" w:rsidP="002003FC">
    <w:pPr>
      <w:pStyle w:val="Encabezado"/>
      <w:rPr>
        <w:noProof/>
      </w:rPr>
    </w:pPr>
    <w:bookmarkStart w:id="1" w:name="OLE_LINK5"/>
    <w:bookmarkStart w:id="2" w:name="OLE_LINK6"/>
  </w:p>
  <w:bookmarkEnd w:id="1"/>
  <w:bookmarkEnd w:id="2"/>
  <w:p w14:paraId="2F5AC77C" w14:textId="5B0B7C95" w:rsidR="00C77109" w:rsidRPr="00722C64" w:rsidRDefault="00C77109" w:rsidP="00C77109">
    <w:pPr>
      <w:pStyle w:val="Encabezado"/>
      <w:rPr>
        <w:noProof/>
      </w:rPr>
    </w:pPr>
    <w:r>
      <w:rPr>
        <w:noProof/>
      </w:rPr>
      <w:t>Academic</w:t>
    </w:r>
    <w:r w:rsidRPr="00722C64">
      <w:rPr>
        <w:noProof/>
      </w:rPr>
      <w:t xml:space="preserve"> Committee </w:t>
    </w:r>
    <w:r>
      <w:rPr>
        <w:noProof/>
      </w:rPr>
      <w:t xml:space="preserve">of </w:t>
    </w:r>
    <w:r w:rsidRPr="00722C64">
      <w:rPr>
        <w:noProof/>
      </w:rPr>
      <w:t xml:space="preserve">the </w:t>
    </w:r>
    <w:r>
      <w:rPr>
        <w:noProof/>
      </w:rPr>
      <w:t>PhD</w:t>
    </w:r>
    <w:r w:rsidRPr="00722C64">
      <w:rPr>
        <w:noProof/>
      </w:rPr>
      <w:t xml:space="preserve"> Programme in </w:t>
    </w:r>
    <w:r w:rsidR="00212559">
      <w:rPr>
        <w:noProof/>
      </w:rPr>
      <w:t>Comput</w:t>
    </w:r>
    <w:r w:rsidR="00947A3F">
      <w:rPr>
        <w:noProof/>
      </w:rPr>
      <w:t>ational</w:t>
    </w:r>
    <w:r w:rsidR="00212559">
      <w:rPr>
        <w:noProof/>
      </w:rPr>
      <w:t xml:space="preserve"> Science (</w:t>
    </w:r>
    <w:r w:rsidRPr="00722C64">
      <w:rPr>
        <w:noProof/>
      </w:rPr>
      <w:t xml:space="preserve">Royal Decree 99/2011 </w:t>
    </w:r>
    <w:r w:rsidR="00236C52">
      <w:rPr>
        <w:noProof/>
      </w:rPr>
      <w:t xml:space="preserve">and </w:t>
    </w:r>
    <w:r w:rsidR="00236C52" w:rsidRPr="00236C52">
      <w:rPr>
        <w:noProof/>
      </w:rPr>
      <w:t>Royal Decree 576/2023)</w:t>
    </w:r>
  </w:p>
  <w:p w14:paraId="2F5AC77D" w14:textId="77777777" w:rsidR="002003FC" w:rsidRPr="00722C64" w:rsidRDefault="002003FC" w:rsidP="002003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60288" behindDoc="1" locked="0" layoutInCell="1" allowOverlap="1" wp14:anchorId="2F5AC77F" wp14:editId="2F5AC780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2F5AC781" wp14:editId="2F5AC782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5AC77E" w14:textId="77777777" w:rsidR="002003FC" w:rsidRDefault="002003F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E38C6"/>
    <w:multiLevelType w:val="multilevel"/>
    <w:tmpl w:val="8E746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027D6B"/>
    <w:multiLevelType w:val="multilevel"/>
    <w:tmpl w:val="6FA0C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3tDA3sDQ1NTAxNrZU0lEKTi0uzszPAykwrAUAVp/7niwAAAA="/>
  </w:docVars>
  <w:rsids>
    <w:rsidRoot w:val="00F17228"/>
    <w:rsid w:val="000A0871"/>
    <w:rsid w:val="001863FD"/>
    <w:rsid w:val="00192548"/>
    <w:rsid w:val="001B581C"/>
    <w:rsid w:val="002003FC"/>
    <w:rsid w:val="00212559"/>
    <w:rsid w:val="00236C52"/>
    <w:rsid w:val="002E47B1"/>
    <w:rsid w:val="003665C7"/>
    <w:rsid w:val="00420F73"/>
    <w:rsid w:val="00424976"/>
    <w:rsid w:val="004C040A"/>
    <w:rsid w:val="004E6C12"/>
    <w:rsid w:val="00527040"/>
    <w:rsid w:val="005558FE"/>
    <w:rsid w:val="007A78D2"/>
    <w:rsid w:val="007C066B"/>
    <w:rsid w:val="008867B3"/>
    <w:rsid w:val="008B2DDE"/>
    <w:rsid w:val="00902C96"/>
    <w:rsid w:val="009348CC"/>
    <w:rsid w:val="00947A3F"/>
    <w:rsid w:val="00983218"/>
    <w:rsid w:val="009B1B06"/>
    <w:rsid w:val="009B7835"/>
    <w:rsid w:val="009F5E54"/>
    <w:rsid w:val="00A338B7"/>
    <w:rsid w:val="00AD4F20"/>
    <w:rsid w:val="00AF2749"/>
    <w:rsid w:val="00B02481"/>
    <w:rsid w:val="00B649F8"/>
    <w:rsid w:val="00B76555"/>
    <w:rsid w:val="00B94272"/>
    <w:rsid w:val="00BB2CA3"/>
    <w:rsid w:val="00BC197D"/>
    <w:rsid w:val="00C57B58"/>
    <w:rsid w:val="00C77109"/>
    <w:rsid w:val="00CF52F6"/>
    <w:rsid w:val="00D35205"/>
    <w:rsid w:val="00DD69E6"/>
    <w:rsid w:val="00DF73E3"/>
    <w:rsid w:val="00E16D44"/>
    <w:rsid w:val="00EA44A7"/>
    <w:rsid w:val="00EC25FF"/>
    <w:rsid w:val="00F17228"/>
    <w:rsid w:val="00F206E6"/>
    <w:rsid w:val="00F40350"/>
    <w:rsid w:val="00F74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F5AC6D3"/>
  <w15:docId w15:val="{6116D78C-0132-4D55-8E34-D7CBEF68A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5CC1"/>
    <w:pPr>
      <w:spacing w:after="160" w:line="259" w:lineRule="auto"/>
    </w:pPr>
    <w:rPr>
      <w:rFonts w:ascii="Calibri" w:eastAsia="Calibri" w:hAnsi="Calibri"/>
      <w:kern w:val="2"/>
      <w:lang w:val="gl-ES"/>
      <w14:ligatures w14:val="standardContextu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Encabezado">
    <w:name w:val="header"/>
    <w:basedOn w:val="Normal"/>
    <w:link w:val="EncabezadoCar"/>
    <w:unhideWhenUsed/>
    <w:rsid w:val="002003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2003FC"/>
    <w:rPr>
      <w:rFonts w:ascii="Calibri" w:eastAsia="Calibri" w:hAnsi="Calibri"/>
      <w:kern w:val="2"/>
      <w:lang w:val="gl-ES"/>
      <w14:ligatures w14:val="standardContextual"/>
    </w:rPr>
  </w:style>
  <w:style w:type="paragraph" w:styleId="Piedepgina">
    <w:name w:val="footer"/>
    <w:basedOn w:val="Normal"/>
    <w:link w:val="PiedepginaCar"/>
    <w:uiPriority w:val="99"/>
    <w:unhideWhenUsed/>
    <w:rsid w:val="002003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003FC"/>
    <w:rPr>
      <w:rFonts w:ascii="Calibri" w:eastAsia="Calibri" w:hAnsi="Calibri"/>
      <w:kern w:val="2"/>
      <w:lang w:val="gl-ES"/>
      <w14:ligatures w14:val="standardContextual"/>
    </w:rPr>
  </w:style>
  <w:style w:type="table" w:styleId="Tablaconcuadrcula">
    <w:name w:val="Table Grid"/>
    <w:basedOn w:val="Tablanormal"/>
    <w:uiPriority w:val="39"/>
    <w:rsid w:val="002003FC"/>
    <w:pPr>
      <w:suppressAutoHyphens w:val="0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2003FC"/>
    <w:rPr>
      <w:color w:val="666666"/>
    </w:rPr>
  </w:style>
  <w:style w:type="paragraph" w:styleId="NormalWeb">
    <w:name w:val="Normal (Web)"/>
    <w:basedOn w:val="Normal"/>
    <w:uiPriority w:val="99"/>
    <w:unhideWhenUsed/>
    <w:rsid w:val="007A78D2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2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E50D32BA88849E4A35CC9EF4F285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BD1DC-4155-4AC0-B1A0-87D433A5E713}"/>
      </w:docPartPr>
      <w:docPartBody>
        <w:p w:rsidR="001769C8" w:rsidRDefault="008130D1" w:rsidP="008130D1">
          <w:pPr>
            <w:pStyle w:val="BE50D32BA88849E4A35CC9EF4F285B6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FC1DC936FB47D8B89B644ADABFF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5340F-3F4A-49A3-8375-33D2FA326A13}"/>
      </w:docPartPr>
      <w:docPartBody>
        <w:p w:rsidR="001769C8" w:rsidRDefault="008130D1" w:rsidP="008130D1">
          <w:pPr>
            <w:pStyle w:val="E5FC1DC936FB47D8B89B644ADABFF3A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78DD7D436D41008762AEFB11853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B479D0-4F58-443D-9141-7C6CE070B003}"/>
      </w:docPartPr>
      <w:docPartBody>
        <w:p w:rsidR="001769C8" w:rsidRDefault="008130D1" w:rsidP="008130D1">
          <w:pPr>
            <w:pStyle w:val="1C78DD7D436D41008762AEFB1185313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EE952B4A47419DA1F13158AF89C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F43C6-BDCF-463B-932B-CF5BC3D2A660}"/>
      </w:docPartPr>
      <w:docPartBody>
        <w:p w:rsidR="001769C8" w:rsidRDefault="008130D1" w:rsidP="008130D1">
          <w:pPr>
            <w:pStyle w:val="DEEE952B4A47419DA1F13158AF89C8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D4055938ACE473DBC12A9950A028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1B0BD-498E-4351-8249-203B6B2446D3}"/>
      </w:docPartPr>
      <w:docPartBody>
        <w:p w:rsidR="001769C8" w:rsidRDefault="008130D1" w:rsidP="008130D1">
          <w:pPr>
            <w:pStyle w:val="2D4055938ACE473DBC12A9950A028B1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35329807F3D48B88959E5E7A66A0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EE10D-16A8-44F7-A67F-D71319C46D70}"/>
      </w:docPartPr>
      <w:docPartBody>
        <w:p w:rsidR="001769C8" w:rsidRDefault="008130D1" w:rsidP="008130D1">
          <w:pPr>
            <w:pStyle w:val="335329807F3D48B88959E5E7A66A02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C4295DA13BF4FBE99AD34FA9144D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4CC57-9BAB-4D4A-A81E-C6E97FE1DB15}"/>
      </w:docPartPr>
      <w:docPartBody>
        <w:p w:rsidR="001769C8" w:rsidRDefault="008130D1" w:rsidP="008130D1">
          <w:pPr>
            <w:pStyle w:val="EC4295DA13BF4FBE99AD34FA9144DD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8E82E6B370547E0A3850FDA0225E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5C9AE-1B4C-41AC-8269-6057E0E3ACBD}"/>
      </w:docPartPr>
      <w:docPartBody>
        <w:p w:rsidR="001769C8" w:rsidRDefault="008130D1" w:rsidP="008130D1">
          <w:pPr>
            <w:pStyle w:val="18E82E6B370547E0A3850FDA0225EBB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6995759441F4C9980B30EB0722FD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DBC6C-D4E8-4338-9C4C-B0292D588F7C}"/>
      </w:docPartPr>
      <w:docPartBody>
        <w:p w:rsidR="001769C8" w:rsidRDefault="008130D1" w:rsidP="008130D1">
          <w:pPr>
            <w:pStyle w:val="26995759441F4C9980B30EB0722FD70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7ED093B91B40A3B87A8402594840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43E50-5021-4F25-A6F9-5CDA388D27BB}"/>
      </w:docPartPr>
      <w:docPartBody>
        <w:p w:rsidR="001769C8" w:rsidRDefault="008130D1" w:rsidP="008130D1">
          <w:pPr>
            <w:pStyle w:val="E97ED093B91B40A3B87A8402594840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C5467855154A3CB560A6FE26E70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61B44-6B22-4899-8F34-33C76B504541}"/>
      </w:docPartPr>
      <w:docPartBody>
        <w:p w:rsidR="001769C8" w:rsidRDefault="008130D1" w:rsidP="008130D1">
          <w:pPr>
            <w:pStyle w:val="57C5467855154A3CB560A6FE26E7014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08B64B299504859BF452FE1EAEE7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EDA1F-445D-4408-AB9F-AA11336421E0}"/>
      </w:docPartPr>
      <w:docPartBody>
        <w:p w:rsidR="001769C8" w:rsidRDefault="008130D1" w:rsidP="008130D1">
          <w:pPr>
            <w:pStyle w:val="A08B64B299504859BF452FE1EAEE74F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90E496FA274B51ABE6A8E2C6841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FF281-0E3C-4911-86A2-AE11681B4DEA}"/>
      </w:docPartPr>
      <w:docPartBody>
        <w:p w:rsidR="001769C8" w:rsidRDefault="008130D1" w:rsidP="008130D1">
          <w:pPr>
            <w:pStyle w:val="D490E496FA274B51ABE6A8E2C68414E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25A463042F94FAF9B418F9DE10F3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7CF41-1ED9-428D-8255-C21CD7CC96B0}"/>
      </w:docPartPr>
      <w:docPartBody>
        <w:p w:rsidR="001769C8" w:rsidRDefault="008130D1" w:rsidP="008130D1">
          <w:pPr>
            <w:pStyle w:val="F25A463042F94FAF9B418F9DE10F3DA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0225D06EB0B943A0AE9596A41D697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34A31-53FF-4F3A-93F0-E115A024202C}"/>
      </w:docPartPr>
      <w:docPartBody>
        <w:p w:rsidR="001769C8" w:rsidRDefault="008130D1" w:rsidP="008130D1">
          <w:pPr>
            <w:pStyle w:val="0225D06EB0B943A0AE9596A41D69771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DA8200119064B179ACD0B50CEB09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99A25-0FF3-4E0E-9554-E8D1DA203248}"/>
      </w:docPartPr>
      <w:docPartBody>
        <w:p w:rsidR="001769C8" w:rsidRDefault="008130D1" w:rsidP="008130D1">
          <w:pPr>
            <w:pStyle w:val="FDA8200119064B179ACD0B50CEB0959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13EF7B069074AB5B91F5297086E4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167C6-F6EF-407B-999E-B0199C4B83F0}"/>
      </w:docPartPr>
      <w:docPartBody>
        <w:p w:rsidR="001769C8" w:rsidRDefault="008130D1" w:rsidP="008130D1">
          <w:pPr>
            <w:pStyle w:val="B13EF7B069074AB5B91F5297086E4A7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116CDE1388F425997CCDBE057751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97E8D-D703-468C-B4B4-EF46701D52C4}"/>
      </w:docPartPr>
      <w:docPartBody>
        <w:p w:rsidR="001769C8" w:rsidRDefault="008130D1" w:rsidP="008130D1">
          <w:pPr>
            <w:pStyle w:val="A116CDE1388F425997CCDBE057751DE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85B22F6075F423595B964C04EAAA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CE91B-0BB5-410D-A5A0-F15E69EECAEC}"/>
      </w:docPartPr>
      <w:docPartBody>
        <w:p w:rsidR="001769C8" w:rsidRDefault="008130D1" w:rsidP="008130D1">
          <w:pPr>
            <w:pStyle w:val="385B22F6075F423595B964C04EAAAF8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CB82731087416EA560CD9DC06DA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43567-93F6-48C7-B476-0C1E33F2A894}"/>
      </w:docPartPr>
      <w:docPartBody>
        <w:p w:rsidR="001769C8" w:rsidRDefault="008130D1" w:rsidP="008130D1">
          <w:pPr>
            <w:pStyle w:val="B0CB82731087416EA560CD9DC06DACD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737D896D87D40DCB5A76D80BEEA40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08F6D-BEC0-4C7F-9581-E268A8BEC626}"/>
      </w:docPartPr>
      <w:docPartBody>
        <w:p w:rsidR="001769C8" w:rsidRDefault="008130D1" w:rsidP="008130D1">
          <w:pPr>
            <w:pStyle w:val="4737D896D87D40DCB5A76D80BEEA40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4961F0FB0394D30BED5282D9396E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5DE56-251B-4175-B202-64BED7B53165}"/>
      </w:docPartPr>
      <w:docPartBody>
        <w:p w:rsidR="001769C8" w:rsidRDefault="008130D1" w:rsidP="008130D1">
          <w:pPr>
            <w:pStyle w:val="C4961F0FB0394D30BED5282D9396EE7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E6FE9CBB18494902944A58BBF2348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145AA-94C9-4EA1-A933-A81CA591072C}"/>
      </w:docPartPr>
      <w:docPartBody>
        <w:p w:rsidR="001769C8" w:rsidRDefault="008130D1" w:rsidP="008130D1">
          <w:pPr>
            <w:pStyle w:val="E6FE9CBB18494902944A58BBF23487D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3FFE1685E8E4FB1B336129DED35C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EEE4D-F0ED-4FAE-AA89-9024D74F7A7C}"/>
      </w:docPartPr>
      <w:docPartBody>
        <w:p w:rsidR="001769C8" w:rsidRDefault="008130D1" w:rsidP="008130D1">
          <w:pPr>
            <w:pStyle w:val="33FFE1685E8E4FB1B336129DED35C89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158EB892B5E4DC1B521E5B109235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5D27C-7635-435D-B907-05010DDF662F}"/>
      </w:docPartPr>
      <w:docPartBody>
        <w:p w:rsidR="001769C8" w:rsidRDefault="008130D1" w:rsidP="008130D1">
          <w:pPr>
            <w:pStyle w:val="C158EB892B5E4DC1B521E5B109235A3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A1E99CF1B6C42FF826BC96710DBB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765E3-1F64-4853-AADF-2EC0123AA163}"/>
      </w:docPartPr>
      <w:docPartBody>
        <w:p w:rsidR="001769C8" w:rsidRDefault="008130D1" w:rsidP="008130D1">
          <w:pPr>
            <w:pStyle w:val="BA1E99CF1B6C42FF826BC96710DBBB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FFD7F68D1A74A99A0AB16B17F6B1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2AA31-9475-409D-B02A-7BE36F387545}"/>
      </w:docPartPr>
      <w:docPartBody>
        <w:p w:rsidR="001769C8" w:rsidRDefault="008130D1" w:rsidP="008130D1">
          <w:pPr>
            <w:pStyle w:val="4FFD7F68D1A74A99A0AB16B17F6B15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56AE7E3E368437E8334B5E3F552D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EA535-CF68-4CA4-8405-FD595D69F4CE}"/>
      </w:docPartPr>
      <w:docPartBody>
        <w:p w:rsidR="001769C8" w:rsidRDefault="008130D1" w:rsidP="008130D1">
          <w:pPr>
            <w:pStyle w:val="956AE7E3E368437E8334B5E3F552D53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893F9687BB8421D91F331357CF64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124EA-21C8-424B-B19B-1846513F70B0}"/>
      </w:docPartPr>
      <w:docPartBody>
        <w:p w:rsidR="001769C8" w:rsidRDefault="008130D1" w:rsidP="008130D1">
          <w:pPr>
            <w:pStyle w:val="C893F9687BB8421D91F331357CF6433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3A18602963C4F04AA528FD28444D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F1EA2-AFBF-4500-9BC6-DCBBA86BB1D3}"/>
      </w:docPartPr>
      <w:docPartBody>
        <w:p w:rsidR="001769C8" w:rsidRDefault="008130D1" w:rsidP="008130D1">
          <w:pPr>
            <w:pStyle w:val="F3A18602963C4F04AA528FD28444DF2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E266D794562459E90650540B3899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2EF32-968F-40F7-88E0-1F04E438AAC0}"/>
      </w:docPartPr>
      <w:docPartBody>
        <w:p w:rsidR="001769C8" w:rsidRDefault="008130D1" w:rsidP="008130D1">
          <w:pPr>
            <w:pStyle w:val="CE266D794562459E90650540B3899EE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456C0BFB05F4012A3D49ABF2A01C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D6B07-01ED-41D0-90FF-CE0813058FDF}"/>
      </w:docPartPr>
      <w:docPartBody>
        <w:p w:rsidR="001769C8" w:rsidRDefault="008130D1" w:rsidP="008130D1">
          <w:pPr>
            <w:pStyle w:val="1456C0BFB05F4012A3D49ABF2A01C73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D5EF4F58C3B49A88CA1F68BD7272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FE887-AA5E-4926-8F4D-21C40B51D2C7}"/>
      </w:docPartPr>
      <w:docPartBody>
        <w:p w:rsidR="001769C8" w:rsidRDefault="008130D1" w:rsidP="008130D1">
          <w:pPr>
            <w:pStyle w:val="0D5EF4F58C3B49A88CA1F68BD7272D8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7092D60F70E4CF79558273C6C8EE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D566A-780F-413E-93F5-13180EF75EAC}"/>
      </w:docPartPr>
      <w:docPartBody>
        <w:p w:rsidR="001769C8" w:rsidRDefault="008130D1" w:rsidP="008130D1">
          <w:pPr>
            <w:pStyle w:val="C7092D60F70E4CF79558273C6C8EE18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5B6B50F60744ACF852B816BD47B4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5FF85-31D0-4A79-B8C5-B090BDCEA87A}"/>
      </w:docPartPr>
      <w:docPartBody>
        <w:p w:rsidR="001769C8" w:rsidRDefault="008130D1" w:rsidP="008130D1">
          <w:pPr>
            <w:pStyle w:val="25B6B50F60744ACF852B816BD47B497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1703858CFD044F2931049F962C0C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F4B18-C1CB-49D6-8A43-5AAA6A6E2074}"/>
      </w:docPartPr>
      <w:docPartBody>
        <w:p w:rsidR="001769C8" w:rsidRDefault="008130D1" w:rsidP="008130D1">
          <w:pPr>
            <w:pStyle w:val="21703858CFD044F2931049F962C0C7A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44108D2D52419585EB5DA927AE8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5152C-AFFC-4E81-933D-40B0B2501D5F}"/>
      </w:docPartPr>
      <w:docPartBody>
        <w:p w:rsidR="001769C8" w:rsidRDefault="008130D1" w:rsidP="008130D1">
          <w:pPr>
            <w:pStyle w:val="D644108D2D52419585EB5DA927AE8E3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8CA3E8E6864F228551AEC330CF5B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ED23F-222C-4982-A3EA-FF6AEB3924C4}"/>
      </w:docPartPr>
      <w:docPartBody>
        <w:p w:rsidR="001769C8" w:rsidRDefault="008130D1" w:rsidP="008130D1">
          <w:pPr>
            <w:pStyle w:val="0E8CA3E8E6864F228551AEC330CF5BE4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3E4C36A539149A1A9B2DD7F5BDCD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6FA47-2C52-4A1B-A7A9-EDA800973B33}"/>
      </w:docPartPr>
      <w:docPartBody>
        <w:p w:rsidR="00DB33A8" w:rsidRDefault="001769C8" w:rsidP="001769C8">
          <w:pPr>
            <w:pStyle w:val="C3E4C36A539149A1A9B2DD7F5BDCD77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140F660814747C6AB7799F00F78E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A995E-5923-4DF4-BEC5-51F72E424901}"/>
      </w:docPartPr>
      <w:docPartBody>
        <w:p w:rsidR="008E24D0" w:rsidRDefault="00CA23DF" w:rsidP="00CA23DF">
          <w:pPr>
            <w:pStyle w:val="6140F660814747C6AB7799F00F78EFC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4F27AADEBC2474BB3BA0A404F78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98AE0-EA08-4FB5-9B71-E87BDA0CC067}"/>
      </w:docPartPr>
      <w:docPartBody>
        <w:p w:rsidR="008E24D0" w:rsidRDefault="00CA23DF" w:rsidP="00CA23DF">
          <w:pPr>
            <w:pStyle w:val="74F27AADEBC2474BB3BA0A404F7890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6F6FB609A034A3CAC5BD0F27371E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E010B-922B-4776-9519-BB80ADF66D17}"/>
      </w:docPartPr>
      <w:docPartBody>
        <w:p w:rsidR="008E24D0" w:rsidRDefault="00CA23DF" w:rsidP="00CA23DF">
          <w:pPr>
            <w:pStyle w:val="46F6FB609A034A3CAC5BD0F27371E0E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379CAB56FA7409E9CA790FE373A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42E62-F90C-4440-BCB5-6F3EA6056B51}"/>
      </w:docPartPr>
      <w:docPartBody>
        <w:p w:rsidR="008E24D0" w:rsidRDefault="00CA23DF" w:rsidP="00CA23DF">
          <w:pPr>
            <w:pStyle w:val="3379CAB56FA7409E9CA790FE373A836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91B2A50E6924BCE8433A543EF0CC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3FAAB-AFC4-4B7D-8FB2-3FB4B0E2FF3A}"/>
      </w:docPartPr>
      <w:docPartBody>
        <w:p w:rsidR="008E24D0" w:rsidRDefault="00CA23DF" w:rsidP="00CA23DF">
          <w:pPr>
            <w:pStyle w:val="591B2A50E6924BCE8433A543EF0CC3C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CA1299FB11456FBDD3DFF4D4096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A543F-CADC-479E-8A35-A3A04538B908}"/>
      </w:docPartPr>
      <w:docPartBody>
        <w:p w:rsidR="008E24D0" w:rsidRDefault="00CA23DF" w:rsidP="00CA23DF">
          <w:pPr>
            <w:pStyle w:val="C6CA1299FB11456FBDD3DFF4D40963F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D315D94F744FDAA257D8004F9B7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BB3C2-131A-4B08-9344-1E99D9B88161}"/>
      </w:docPartPr>
      <w:docPartBody>
        <w:p w:rsidR="008E24D0" w:rsidRDefault="00CA23DF" w:rsidP="00CA23DF">
          <w:pPr>
            <w:pStyle w:val="FBD315D94F744FDAA257D8004F9B702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32BB17AA0034CB6BCFA53640A33C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1DCD6-596B-46F3-8135-8F89D34F0239}"/>
      </w:docPartPr>
      <w:docPartBody>
        <w:p w:rsidR="008E24D0" w:rsidRDefault="00CA23DF" w:rsidP="00CA23DF">
          <w:pPr>
            <w:pStyle w:val="E32BB17AA0034CB6BCFA53640A33C54F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77283609D6D47E29C00845DE2945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7DCEF-45F9-4D1B-98D3-AE6F18A1F5F5}"/>
      </w:docPartPr>
      <w:docPartBody>
        <w:p w:rsidR="008E24D0" w:rsidRDefault="00CA23DF" w:rsidP="00CA23DF">
          <w:pPr>
            <w:pStyle w:val="477283609D6D47E29C00845DE29459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66C499C0AD74FD397C3919519E58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C2A77-B894-4325-91AA-18641D59BF9B}"/>
      </w:docPartPr>
      <w:docPartBody>
        <w:p w:rsidR="008E24D0" w:rsidRDefault="00CA23DF" w:rsidP="00CA23DF">
          <w:pPr>
            <w:pStyle w:val="E66C499C0AD74FD397C3919519E5844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84380DB7E414C98B5FADB5278D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B94EE-3A21-4A8F-8B0B-83EDC16052E9}"/>
      </w:docPartPr>
      <w:docPartBody>
        <w:p w:rsidR="008E24D0" w:rsidRDefault="00CA23DF" w:rsidP="00CA23DF">
          <w:pPr>
            <w:pStyle w:val="D4B84380DB7E414C98B5FADB5278D85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AE5AC7B4ACB44628440C0DE6849E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51C20-5230-46F6-9F0D-13E52D213B64}"/>
      </w:docPartPr>
      <w:docPartBody>
        <w:p w:rsidR="008E24D0" w:rsidRDefault="00CA23DF" w:rsidP="00CA23DF">
          <w:pPr>
            <w:pStyle w:val="BAE5AC7B4ACB44628440C0DE6849E2A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F28EB90870E4110B3EF5FC59E8EC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7A0F1-C099-4FFC-9358-0C7659FC321F}"/>
      </w:docPartPr>
      <w:docPartBody>
        <w:p w:rsidR="008E24D0" w:rsidRDefault="00CA23DF" w:rsidP="00CA23DF">
          <w:pPr>
            <w:pStyle w:val="AF28EB90870E4110B3EF5FC59E8EC8C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BFCD3164DC7403C820E45219D51C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157D41-4FFB-45C6-AFF9-737C06D40F7E}"/>
      </w:docPartPr>
      <w:docPartBody>
        <w:p w:rsidR="008E24D0" w:rsidRDefault="00CA23DF" w:rsidP="00CA23DF">
          <w:pPr>
            <w:pStyle w:val="9BFCD3164DC7403C820E45219D51C3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130D1"/>
    <w:rsid w:val="00052338"/>
    <w:rsid w:val="00115737"/>
    <w:rsid w:val="001769C8"/>
    <w:rsid w:val="001B6D98"/>
    <w:rsid w:val="003B399D"/>
    <w:rsid w:val="003F04BF"/>
    <w:rsid w:val="00450055"/>
    <w:rsid w:val="004848BA"/>
    <w:rsid w:val="008130D1"/>
    <w:rsid w:val="008E24D0"/>
    <w:rsid w:val="00B853F4"/>
    <w:rsid w:val="00CA23DF"/>
    <w:rsid w:val="00D949AB"/>
    <w:rsid w:val="00DB3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CA23DF"/>
    <w:rPr>
      <w:color w:val="666666"/>
    </w:rPr>
  </w:style>
  <w:style w:type="paragraph" w:customStyle="1" w:styleId="BE50D32BA88849E4A35CC9EF4F285B6E">
    <w:name w:val="BE50D32BA88849E4A35CC9EF4F285B6E"/>
    <w:rsid w:val="008130D1"/>
  </w:style>
  <w:style w:type="paragraph" w:customStyle="1" w:styleId="E5FC1DC936FB47D8B89B644ADABFF3A8">
    <w:name w:val="E5FC1DC936FB47D8B89B644ADABFF3A8"/>
    <w:rsid w:val="008130D1"/>
  </w:style>
  <w:style w:type="paragraph" w:customStyle="1" w:styleId="1C78DD7D436D41008762AEFB1185313E">
    <w:name w:val="1C78DD7D436D41008762AEFB1185313E"/>
    <w:rsid w:val="008130D1"/>
  </w:style>
  <w:style w:type="paragraph" w:customStyle="1" w:styleId="DEEE952B4A47419DA1F13158AF89C8A1">
    <w:name w:val="DEEE952B4A47419DA1F13158AF89C8A1"/>
    <w:rsid w:val="008130D1"/>
  </w:style>
  <w:style w:type="paragraph" w:customStyle="1" w:styleId="2D4055938ACE473DBC12A9950A028B1A">
    <w:name w:val="2D4055938ACE473DBC12A9950A028B1A"/>
    <w:rsid w:val="008130D1"/>
  </w:style>
  <w:style w:type="paragraph" w:customStyle="1" w:styleId="05319D59F05943AC87F3D19357A7EBA9">
    <w:name w:val="05319D59F05943AC87F3D19357A7EBA9"/>
    <w:rsid w:val="008130D1"/>
  </w:style>
  <w:style w:type="paragraph" w:customStyle="1" w:styleId="DEFE862442BD4D359B82CF47D8D76E83">
    <w:name w:val="DEFE862442BD4D359B82CF47D8D76E83"/>
    <w:rsid w:val="008130D1"/>
  </w:style>
  <w:style w:type="paragraph" w:customStyle="1" w:styleId="5A7C8DF78A1E40B9BD96ACFFF26C0FF5">
    <w:name w:val="5A7C8DF78A1E40B9BD96ACFFF26C0FF5"/>
    <w:rsid w:val="008130D1"/>
  </w:style>
  <w:style w:type="paragraph" w:customStyle="1" w:styleId="F696FA327D1E47938233376C3BD1D6A2">
    <w:name w:val="F696FA327D1E47938233376C3BD1D6A2"/>
    <w:rsid w:val="008130D1"/>
  </w:style>
  <w:style w:type="paragraph" w:customStyle="1" w:styleId="07F4B90B18044D959D6054CB5708E2EB">
    <w:name w:val="07F4B90B18044D959D6054CB5708E2EB"/>
    <w:rsid w:val="008130D1"/>
  </w:style>
  <w:style w:type="paragraph" w:customStyle="1" w:styleId="48A50460628C4EBDB872B3951E21F541">
    <w:name w:val="48A50460628C4EBDB872B3951E21F541"/>
    <w:rsid w:val="008130D1"/>
  </w:style>
  <w:style w:type="paragraph" w:customStyle="1" w:styleId="FE5D0B0ED2894DE5A3B21424271D6190">
    <w:name w:val="FE5D0B0ED2894DE5A3B21424271D6190"/>
    <w:rsid w:val="008130D1"/>
  </w:style>
  <w:style w:type="paragraph" w:customStyle="1" w:styleId="C44634FC4253496FAD82209AC1CA74F5">
    <w:name w:val="C44634FC4253496FAD82209AC1CA74F5"/>
    <w:rsid w:val="008130D1"/>
  </w:style>
  <w:style w:type="paragraph" w:customStyle="1" w:styleId="879CD9707E5448F097DB98FE9B34055D">
    <w:name w:val="879CD9707E5448F097DB98FE9B34055D"/>
    <w:rsid w:val="008130D1"/>
  </w:style>
  <w:style w:type="paragraph" w:customStyle="1" w:styleId="723C41A3D42A40B2BF7B03C8E45D8130">
    <w:name w:val="723C41A3D42A40B2BF7B03C8E45D8130"/>
    <w:rsid w:val="008130D1"/>
  </w:style>
  <w:style w:type="paragraph" w:customStyle="1" w:styleId="883F0561A66D4CA38AD2F8D5B08C306D">
    <w:name w:val="883F0561A66D4CA38AD2F8D5B08C306D"/>
    <w:rsid w:val="008130D1"/>
  </w:style>
  <w:style w:type="paragraph" w:customStyle="1" w:styleId="ED648FCAEDF14B6FB085450F87BA4C3C">
    <w:name w:val="ED648FCAEDF14B6FB085450F87BA4C3C"/>
    <w:rsid w:val="008130D1"/>
  </w:style>
  <w:style w:type="paragraph" w:customStyle="1" w:styleId="7F48CD28433445CAB3506500659DE658">
    <w:name w:val="7F48CD28433445CAB3506500659DE658"/>
    <w:rsid w:val="008130D1"/>
  </w:style>
  <w:style w:type="paragraph" w:customStyle="1" w:styleId="CBE0C0EE57D64EB5862A961864037CFF">
    <w:name w:val="CBE0C0EE57D64EB5862A961864037CFF"/>
    <w:rsid w:val="008130D1"/>
  </w:style>
  <w:style w:type="paragraph" w:customStyle="1" w:styleId="6B6A371EFB0C40DF95806FF62214440B">
    <w:name w:val="6B6A371EFB0C40DF95806FF62214440B"/>
    <w:rsid w:val="008130D1"/>
  </w:style>
  <w:style w:type="paragraph" w:customStyle="1" w:styleId="05CF80A44A5F4B08BA94207C565F35E8">
    <w:name w:val="05CF80A44A5F4B08BA94207C565F35E8"/>
    <w:rsid w:val="008130D1"/>
  </w:style>
  <w:style w:type="paragraph" w:customStyle="1" w:styleId="08A5FD01760E4C23BBB63C447838B722">
    <w:name w:val="08A5FD01760E4C23BBB63C447838B722"/>
    <w:rsid w:val="008130D1"/>
  </w:style>
  <w:style w:type="paragraph" w:customStyle="1" w:styleId="923E894C18604DF1B37DA19F65847979">
    <w:name w:val="923E894C18604DF1B37DA19F65847979"/>
    <w:rsid w:val="008130D1"/>
  </w:style>
  <w:style w:type="paragraph" w:customStyle="1" w:styleId="341AC17B414B4C299B7D883DC8756842">
    <w:name w:val="341AC17B414B4C299B7D883DC8756842"/>
    <w:rsid w:val="008130D1"/>
  </w:style>
  <w:style w:type="paragraph" w:customStyle="1" w:styleId="E542E9A9E69940F68B4FC60BFE45598C">
    <w:name w:val="E542E9A9E69940F68B4FC60BFE45598C"/>
    <w:rsid w:val="008130D1"/>
  </w:style>
  <w:style w:type="paragraph" w:customStyle="1" w:styleId="F53F3625B0FC422BBF042CCDF8A6B945">
    <w:name w:val="F53F3625B0FC422BBF042CCDF8A6B945"/>
    <w:rsid w:val="008130D1"/>
  </w:style>
  <w:style w:type="paragraph" w:customStyle="1" w:styleId="AF957E1AA09C49E09C4DDAED6C104C86">
    <w:name w:val="AF957E1AA09C49E09C4DDAED6C104C86"/>
    <w:rsid w:val="008130D1"/>
  </w:style>
  <w:style w:type="paragraph" w:customStyle="1" w:styleId="72F101072F5940C6940210D25101515A">
    <w:name w:val="72F101072F5940C6940210D25101515A"/>
    <w:rsid w:val="008130D1"/>
  </w:style>
  <w:style w:type="paragraph" w:customStyle="1" w:styleId="D04944F081B2497494F5D57828CFB567">
    <w:name w:val="D04944F081B2497494F5D57828CFB567"/>
    <w:rsid w:val="008130D1"/>
  </w:style>
  <w:style w:type="paragraph" w:customStyle="1" w:styleId="D08A989819544D08998AD01518BF2824">
    <w:name w:val="D08A989819544D08998AD01518BF2824"/>
    <w:rsid w:val="008130D1"/>
  </w:style>
  <w:style w:type="paragraph" w:customStyle="1" w:styleId="49848424D71D4D46BA138244862F0E33">
    <w:name w:val="49848424D71D4D46BA138244862F0E33"/>
    <w:rsid w:val="008130D1"/>
  </w:style>
  <w:style w:type="paragraph" w:customStyle="1" w:styleId="BCDB46CDE59D48B5BD9DF26C331F9FD6">
    <w:name w:val="BCDB46CDE59D48B5BD9DF26C331F9FD6"/>
    <w:rsid w:val="008130D1"/>
  </w:style>
  <w:style w:type="paragraph" w:customStyle="1" w:styleId="2D55330DA8DD4268A36DB7CDB4A69235">
    <w:name w:val="2D55330DA8DD4268A36DB7CDB4A69235"/>
    <w:rsid w:val="008130D1"/>
  </w:style>
  <w:style w:type="paragraph" w:customStyle="1" w:styleId="7DA3EB90070E498BBA6DB58B67F235E0">
    <w:name w:val="7DA3EB90070E498BBA6DB58B67F235E0"/>
    <w:rsid w:val="008130D1"/>
  </w:style>
  <w:style w:type="paragraph" w:customStyle="1" w:styleId="194BB2AB40EF43D795A34202B720B1A5">
    <w:name w:val="194BB2AB40EF43D795A34202B720B1A5"/>
    <w:rsid w:val="008130D1"/>
  </w:style>
  <w:style w:type="paragraph" w:customStyle="1" w:styleId="FCAAE95AC8A4478EA23A1C89DBF60EC9">
    <w:name w:val="FCAAE95AC8A4478EA23A1C89DBF60EC9"/>
    <w:rsid w:val="008130D1"/>
  </w:style>
  <w:style w:type="paragraph" w:customStyle="1" w:styleId="0BB3AAD979384AD69EC1EB0E0D38C468">
    <w:name w:val="0BB3AAD979384AD69EC1EB0E0D38C468"/>
    <w:rsid w:val="008130D1"/>
  </w:style>
  <w:style w:type="paragraph" w:customStyle="1" w:styleId="954064DC01D44FBFAAC78EE91DC81DFA">
    <w:name w:val="954064DC01D44FBFAAC78EE91DC81DFA"/>
    <w:rsid w:val="008130D1"/>
  </w:style>
  <w:style w:type="paragraph" w:customStyle="1" w:styleId="50DFD9737FB34E0B884C48698C4BEDA2">
    <w:name w:val="50DFD9737FB34E0B884C48698C4BEDA2"/>
    <w:rsid w:val="008130D1"/>
  </w:style>
  <w:style w:type="paragraph" w:customStyle="1" w:styleId="46807DD4C7F64A5E9D66187A904E25BD">
    <w:name w:val="46807DD4C7F64A5E9D66187A904E25BD"/>
    <w:rsid w:val="008130D1"/>
  </w:style>
  <w:style w:type="paragraph" w:customStyle="1" w:styleId="3E7E29E4F11241A3BA7A9C64426B1D42">
    <w:name w:val="3E7E29E4F11241A3BA7A9C64426B1D42"/>
    <w:rsid w:val="008130D1"/>
  </w:style>
  <w:style w:type="paragraph" w:customStyle="1" w:styleId="A17EABDF510B4432A1D61E316EA3613C">
    <w:name w:val="A17EABDF510B4432A1D61E316EA3613C"/>
    <w:rsid w:val="008130D1"/>
  </w:style>
  <w:style w:type="paragraph" w:customStyle="1" w:styleId="7FDD0C7E57E7418AB700FA0BCC5DC936">
    <w:name w:val="7FDD0C7E57E7418AB700FA0BCC5DC936"/>
    <w:rsid w:val="008130D1"/>
  </w:style>
  <w:style w:type="paragraph" w:customStyle="1" w:styleId="45149FF256C84A4D84A0DD997432CA33">
    <w:name w:val="45149FF256C84A4D84A0DD997432CA33"/>
    <w:rsid w:val="008130D1"/>
  </w:style>
  <w:style w:type="paragraph" w:customStyle="1" w:styleId="D11AB55F2E4E4475897F38DBA19B6336">
    <w:name w:val="D11AB55F2E4E4475897F38DBA19B6336"/>
    <w:rsid w:val="008130D1"/>
  </w:style>
  <w:style w:type="paragraph" w:customStyle="1" w:styleId="335329807F3D48B88959E5E7A66A0228">
    <w:name w:val="335329807F3D48B88959E5E7A66A0228"/>
    <w:rsid w:val="008130D1"/>
  </w:style>
  <w:style w:type="paragraph" w:customStyle="1" w:styleId="EC4295DA13BF4FBE99AD34FA9144DD97">
    <w:name w:val="EC4295DA13BF4FBE99AD34FA9144DD97"/>
    <w:rsid w:val="008130D1"/>
  </w:style>
  <w:style w:type="paragraph" w:customStyle="1" w:styleId="18E82E6B370547E0A3850FDA0225EBB5">
    <w:name w:val="18E82E6B370547E0A3850FDA0225EBB5"/>
    <w:rsid w:val="008130D1"/>
  </w:style>
  <w:style w:type="paragraph" w:customStyle="1" w:styleId="26995759441F4C9980B30EB0722FD70C">
    <w:name w:val="26995759441F4C9980B30EB0722FD70C"/>
    <w:rsid w:val="008130D1"/>
  </w:style>
  <w:style w:type="paragraph" w:customStyle="1" w:styleId="E97ED093B91B40A3B87A840259484025">
    <w:name w:val="E97ED093B91B40A3B87A840259484025"/>
    <w:rsid w:val="008130D1"/>
  </w:style>
  <w:style w:type="paragraph" w:customStyle="1" w:styleId="57C5467855154A3CB560A6FE26E7014C">
    <w:name w:val="57C5467855154A3CB560A6FE26E7014C"/>
    <w:rsid w:val="008130D1"/>
  </w:style>
  <w:style w:type="paragraph" w:customStyle="1" w:styleId="A08B64B299504859BF452FE1EAEE74F3">
    <w:name w:val="A08B64B299504859BF452FE1EAEE74F3"/>
    <w:rsid w:val="008130D1"/>
  </w:style>
  <w:style w:type="paragraph" w:customStyle="1" w:styleId="D490E496FA274B51ABE6A8E2C68414E0">
    <w:name w:val="D490E496FA274B51ABE6A8E2C68414E0"/>
    <w:rsid w:val="008130D1"/>
  </w:style>
  <w:style w:type="paragraph" w:customStyle="1" w:styleId="F25A463042F94FAF9B418F9DE10F3DA9">
    <w:name w:val="F25A463042F94FAF9B418F9DE10F3DA9"/>
    <w:rsid w:val="008130D1"/>
  </w:style>
  <w:style w:type="paragraph" w:customStyle="1" w:styleId="0225D06EB0B943A0AE9596A41D697715">
    <w:name w:val="0225D06EB0B943A0AE9596A41D697715"/>
    <w:rsid w:val="008130D1"/>
  </w:style>
  <w:style w:type="paragraph" w:customStyle="1" w:styleId="FDA8200119064B179ACD0B50CEB09590">
    <w:name w:val="FDA8200119064B179ACD0B50CEB09590"/>
    <w:rsid w:val="008130D1"/>
  </w:style>
  <w:style w:type="paragraph" w:customStyle="1" w:styleId="B13EF7B069074AB5B91F5297086E4A72">
    <w:name w:val="B13EF7B069074AB5B91F5297086E4A72"/>
    <w:rsid w:val="008130D1"/>
  </w:style>
  <w:style w:type="paragraph" w:customStyle="1" w:styleId="A116CDE1388F425997CCDBE057751DE5">
    <w:name w:val="A116CDE1388F425997CCDBE057751DE5"/>
    <w:rsid w:val="008130D1"/>
  </w:style>
  <w:style w:type="paragraph" w:customStyle="1" w:styleId="385B22F6075F423595B964C04EAAAF84">
    <w:name w:val="385B22F6075F423595B964C04EAAAF84"/>
    <w:rsid w:val="008130D1"/>
  </w:style>
  <w:style w:type="paragraph" w:customStyle="1" w:styleId="B0CB82731087416EA560CD9DC06DACD1">
    <w:name w:val="B0CB82731087416EA560CD9DC06DACD1"/>
    <w:rsid w:val="008130D1"/>
  </w:style>
  <w:style w:type="paragraph" w:customStyle="1" w:styleId="4737D896D87D40DCB5A76D80BEEA401C">
    <w:name w:val="4737D896D87D40DCB5A76D80BEEA401C"/>
    <w:rsid w:val="008130D1"/>
  </w:style>
  <w:style w:type="paragraph" w:customStyle="1" w:styleId="C4961F0FB0394D30BED5282D9396EE73">
    <w:name w:val="C4961F0FB0394D30BED5282D9396EE73"/>
    <w:rsid w:val="008130D1"/>
  </w:style>
  <w:style w:type="paragraph" w:customStyle="1" w:styleId="E6FE9CBB18494902944A58BBF23487D4">
    <w:name w:val="E6FE9CBB18494902944A58BBF23487D4"/>
    <w:rsid w:val="008130D1"/>
  </w:style>
  <w:style w:type="paragraph" w:customStyle="1" w:styleId="33FFE1685E8E4FB1B336129DED35C899">
    <w:name w:val="33FFE1685E8E4FB1B336129DED35C899"/>
    <w:rsid w:val="008130D1"/>
  </w:style>
  <w:style w:type="paragraph" w:customStyle="1" w:styleId="C158EB892B5E4DC1B521E5B109235A3C">
    <w:name w:val="C158EB892B5E4DC1B521E5B109235A3C"/>
    <w:rsid w:val="008130D1"/>
  </w:style>
  <w:style w:type="paragraph" w:customStyle="1" w:styleId="BA1E99CF1B6C42FF826BC96710DBBBB7">
    <w:name w:val="BA1E99CF1B6C42FF826BC96710DBBBB7"/>
    <w:rsid w:val="008130D1"/>
  </w:style>
  <w:style w:type="paragraph" w:customStyle="1" w:styleId="4FFD7F68D1A74A99A0AB16B17F6B15ED">
    <w:name w:val="4FFD7F68D1A74A99A0AB16B17F6B15ED"/>
    <w:rsid w:val="008130D1"/>
  </w:style>
  <w:style w:type="paragraph" w:customStyle="1" w:styleId="956AE7E3E368437E8334B5E3F552D532">
    <w:name w:val="956AE7E3E368437E8334B5E3F552D532"/>
    <w:rsid w:val="008130D1"/>
  </w:style>
  <w:style w:type="paragraph" w:customStyle="1" w:styleId="C893F9687BB8421D91F331357CF64337">
    <w:name w:val="C893F9687BB8421D91F331357CF64337"/>
    <w:rsid w:val="008130D1"/>
  </w:style>
  <w:style w:type="paragraph" w:customStyle="1" w:styleId="F3A18602963C4F04AA528FD28444DF2B">
    <w:name w:val="F3A18602963C4F04AA528FD28444DF2B"/>
    <w:rsid w:val="008130D1"/>
  </w:style>
  <w:style w:type="paragraph" w:customStyle="1" w:styleId="CE266D794562459E90650540B3899EEF">
    <w:name w:val="CE266D794562459E90650540B3899EEF"/>
    <w:rsid w:val="008130D1"/>
  </w:style>
  <w:style w:type="paragraph" w:customStyle="1" w:styleId="1456C0BFB05F4012A3D49ABF2A01C734">
    <w:name w:val="1456C0BFB05F4012A3D49ABF2A01C734"/>
    <w:rsid w:val="008130D1"/>
  </w:style>
  <w:style w:type="paragraph" w:customStyle="1" w:styleId="0D5EF4F58C3B49A88CA1F68BD7272D89">
    <w:name w:val="0D5EF4F58C3B49A88CA1F68BD7272D89"/>
    <w:rsid w:val="008130D1"/>
  </w:style>
  <w:style w:type="paragraph" w:customStyle="1" w:styleId="C7092D60F70E4CF79558273C6C8EE185">
    <w:name w:val="C7092D60F70E4CF79558273C6C8EE185"/>
    <w:rsid w:val="008130D1"/>
  </w:style>
  <w:style w:type="paragraph" w:customStyle="1" w:styleId="25B6B50F60744ACF852B816BD47B497F">
    <w:name w:val="25B6B50F60744ACF852B816BD47B497F"/>
    <w:rsid w:val="008130D1"/>
  </w:style>
  <w:style w:type="paragraph" w:customStyle="1" w:styleId="21703858CFD044F2931049F962C0C7A8">
    <w:name w:val="21703858CFD044F2931049F962C0C7A8"/>
    <w:rsid w:val="008130D1"/>
  </w:style>
  <w:style w:type="paragraph" w:customStyle="1" w:styleId="D644108D2D52419585EB5DA927AE8E3F">
    <w:name w:val="D644108D2D52419585EB5DA927AE8E3F"/>
    <w:rsid w:val="008130D1"/>
  </w:style>
  <w:style w:type="paragraph" w:customStyle="1" w:styleId="0E8CA3E8E6864F228551AEC330CF5BE4">
    <w:name w:val="0E8CA3E8E6864F228551AEC330CF5BE4"/>
    <w:rsid w:val="008130D1"/>
  </w:style>
  <w:style w:type="paragraph" w:customStyle="1" w:styleId="1615F358D2E94D79BE3FC49212613D38">
    <w:name w:val="1615F358D2E94D79BE3FC49212613D38"/>
    <w:rsid w:val="001769C8"/>
  </w:style>
  <w:style w:type="paragraph" w:customStyle="1" w:styleId="C3E4C36A539149A1A9B2DD7F5BDCD776">
    <w:name w:val="C3E4C36A539149A1A9B2DD7F5BDCD776"/>
    <w:rsid w:val="001769C8"/>
  </w:style>
  <w:style w:type="paragraph" w:customStyle="1" w:styleId="6140F660814747C6AB7799F00F78EFC8">
    <w:name w:val="6140F660814747C6AB7799F00F78EFC8"/>
    <w:rsid w:val="00CA23DF"/>
    <w:rPr>
      <w:lang w:val="en-GB" w:eastAsia="en-GB"/>
    </w:rPr>
  </w:style>
  <w:style w:type="paragraph" w:customStyle="1" w:styleId="74F27AADEBC2474BB3BA0A404F7890E4">
    <w:name w:val="74F27AADEBC2474BB3BA0A404F7890E4"/>
    <w:rsid w:val="00CA23DF"/>
    <w:rPr>
      <w:lang w:val="en-GB" w:eastAsia="en-GB"/>
    </w:rPr>
  </w:style>
  <w:style w:type="paragraph" w:customStyle="1" w:styleId="46F6FB609A034A3CAC5BD0F27371E0E6">
    <w:name w:val="46F6FB609A034A3CAC5BD0F27371E0E6"/>
    <w:rsid w:val="00CA23DF"/>
    <w:rPr>
      <w:lang w:val="en-GB" w:eastAsia="en-GB"/>
    </w:rPr>
  </w:style>
  <w:style w:type="paragraph" w:customStyle="1" w:styleId="3379CAB56FA7409E9CA790FE373A8367">
    <w:name w:val="3379CAB56FA7409E9CA790FE373A8367"/>
    <w:rsid w:val="00CA23DF"/>
    <w:rPr>
      <w:lang w:val="en-GB" w:eastAsia="en-GB"/>
    </w:rPr>
  </w:style>
  <w:style w:type="paragraph" w:customStyle="1" w:styleId="591B2A50E6924BCE8433A543EF0CC3C2">
    <w:name w:val="591B2A50E6924BCE8433A543EF0CC3C2"/>
    <w:rsid w:val="00CA23DF"/>
    <w:rPr>
      <w:lang w:val="en-GB" w:eastAsia="en-GB"/>
    </w:rPr>
  </w:style>
  <w:style w:type="paragraph" w:customStyle="1" w:styleId="C6CA1299FB11456FBDD3DFF4D40963F6">
    <w:name w:val="C6CA1299FB11456FBDD3DFF4D40963F6"/>
    <w:rsid w:val="00CA23DF"/>
    <w:rPr>
      <w:lang w:val="en-GB" w:eastAsia="en-GB"/>
    </w:rPr>
  </w:style>
  <w:style w:type="paragraph" w:customStyle="1" w:styleId="FBD315D94F744FDAA257D8004F9B702D">
    <w:name w:val="FBD315D94F744FDAA257D8004F9B702D"/>
    <w:rsid w:val="00CA23DF"/>
    <w:rPr>
      <w:lang w:val="en-GB" w:eastAsia="en-GB"/>
    </w:rPr>
  </w:style>
  <w:style w:type="paragraph" w:customStyle="1" w:styleId="E32BB17AA0034CB6BCFA53640A33C54F">
    <w:name w:val="E32BB17AA0034CB6BCFA53640A33C54F"/>
    <w:rsid w:val="00CA23DF"/>
    <w:rPr>
      <w:lang w:val="en-GB" w:eastAsia="en-GB"/>
    </w:rPr>
  </w:style>
  <w:style w:type="paragraph" w:customStyle="1" w:styleId="477283609D6D47E29C00845DE294591C">
    <w:name w:val="477283609D6D47E29C00845DE294591C"/>
    <w:rsid w:val="00CA23DF"/>
    <w:rPr>
      <w:lang w:val="en-GB" w:eastAsia="en-GB"/>
    </w:rPr>
  </w:style>
  <w:style w:type="paragraph" w:customStyle="1" w:styleId="E66C499C0AD74FD397C3919519E58447">
    <w:name w:val="E66C499C0AD74FD397C3919519E58447"/>
    <w:rsid w:val="00CA23DF"/>
    <w:rPr>
      <w:lang w:val="en-GB" w:eastAsia="en-GB"/>
    </w:rPr>
  </w:style>
  <w:style w:type="paragraph" w:customStyle="1" w:styleId="D4B84380DB7E414C98B5FADB5278D850">
    <w:name w:val="D4B84380DB7E414C98B5FADB5278D850"/>
    <w:rsid w:val="00CA23DF"/>
    <w:rPr>
      <w:lang w:val="en-GB" w:eastAsia="en-GB"/>
    </w:rPr>
  </w:style>
  <w:style w:type="paragraph" w:customStyle="1" w:styleId="BAE5AC7B4ACB44628440C0DE6849E2A5">
    <w:name w:val="BAE5AC7B4ACB44628440C0DE6849E2A5"/>
    <w:rsid w:val="00CA23DF"/>
    <w:rPr>
      <w:lang w:val="en-GB" w:eastAsia="en-GB"/>
    </w:rPr>
  </w:style>
  <w:style w:type="paragraph" w:customStyle="1" w:styleId="AF28EB90870E4110B3EF5FC59E8EC8C7">
    <w:name w:val="AF28EB90870E4110B3EF5FC59E8EC8C7"/>
    <w:rsid w:val="00CA23DF"/>
    <w:rPr>
      <w:lang w:val="en-GB" w:eastAsia="en-GB"/>
    </w:rPr>
  </w:style>
  <w:style w:type="paragraph" w:customStyle="1" w:styleId="9BFCD3164DC7403C820E45219D51C31F">
    <w:name w:val="9BFCD3164DC7403C820E45219D51C31F"/>
    <w:rsid w:val="00CA23DF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943</Words>
  <Characters>5189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Vázquez González</dc:creator>
  <cp:keywords>, docId:9D1405EC4BFA36D767429BD461B8A5E1</cp:keywords>
  <dc:description/>
  <cp:lastModifiedBy>Ana Maseda</cp:lastModifiedBy>
  <cp:revision>3</cp:revision>
  <dcterms:created xsi:type="dcterms:W3CDTF">2025-04-09T07:06:00Z</dcterms:created>
  <dcterms:modified xsi:type="dcterms:W3CDTF">2026-04-16T07:51:00Z</dcterms:modified>
  <dc:language>es-ES</dc:language>
</cp:coreProperties>
</file>